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0B7AC" w14:textId="5BB5490D" w:rsidR="00F632D8" w:rsidRPr="0052602E" w:rsidRDefault="00F83288" w:rsidP="00477528">
      <w:pPr>
        <w:spacing w:line="400" w:lineRule="exact"/>
        <w:jc w:val="center"/>
        <w:rPr>
          <w:rFonts w:ascii="Times New Roman" w:eastAsia="宋体" w:hAnsi="Times New Roman" w:cs="Times New Roman"/>
          <w:sz w:val="18"/>
          <w:szCs w:val="18"/>
        </w:rPr>
      </w:pPr>
      <w:r w:rsidRPr="0052602E">
        <w:rPr>
          <w:rFonts w:ascii="Times New Roman" w:eastAsia="宋体" w:hAnsi="Times New Roman" w:cs="Times New Roman" w:hint="eastAsia"/>
          <w:sz w:val="18"/>
          <w:szCs w:val="18"/>
        </w:rPr>
        <w:t>附</w:t>
      </w:r>
      <w:r w:rsidR="00833FD4">
        <w:rPr>
          <w:rFonts w:ascii="Times New Roman" w:eastAsia="宋体" w:hAnsi="Times New Roman" w:cs="Times New Roman" w:hint="eastAsia"/>
          <w:sz w:val="18"/>
          <w:szCs w:val="18"/>
        </w:rPr>
        <w:t>件</w:t>
      </w:r>
      <w:r w:rsidR="00833FD4">
        <w:rPr>
          <w:rFonts w:ascii="Times New Roman" w:eastAsia="宋体" w:hAnsi="Times New Roman" w:cs="Times New Roman" w:hint="eastAsia"/>
          <w:sz w:val="18"/>
          <w:szCs w:val="18"/>
        </w:rPr>
        <w:t>2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>山东</w:t>
      </w:r>
      <w:r w:rsidRPr="0052602E">
        <w:rPr>
          <w:rFonts w:ascii="Times New Roman" w:eastAsia="宋体" w:hAnsi="Times New Roman" w:cs="Times New Roman" w:hint="eastAsia"/>
          <w:sz w:val="18"/>
          <w:szCs w:val="18"/>
        </w:rPr>
        <w:t>章丘、邹平和莱阳地区早白垩</w:t>
      </w:r>
      <w:proofErr w:type="gramStart"/>
      <w:r w:rsidRPr="0052602E">
        <w:rPr>
          <w:rFonts w:ascii="Times New Roman" w:eastAsia="宋体" w:hAnsi="Times New Roman" w:cs="Times New Roman" w:hint="eastAsia"/>
          <w:sz w:val="18"/>
          <w:szCs w:val="18"/>
        </w:rPr>
        <w:t>世</w:t>
      </w:r>
      <w:proofErr w:type="gramEnd"/>
      <w:r w:rsidR="00F632D8" w:rsidRPr="0052602E">
        <w:rPr>
          <w:rFonts w:ascii="Times New Roman" w:eastAsia="宋体" w:hAnsi="Times New Roman" w:cs="Times New Roman"/>
          <w:sz w:val="18"/>
          <w:szCs w:val="18"/>
        </w:rPr>
        <w:t>中基性火山岩</w:t>
      </w:r>
      <w:r w:rsidR="00426D0C" w:rsidRPr="0052602E">
        <w:rPr>
          <w:rFonts w:ascii="Times New Roman" w:eastAsia="宋体" w:hAnsi="Times New Roman" w:cs="Times New Roman" w:hint="eastAsia"/>
          <w:sz w:val="18"/>
          <w:szCs w:val="18"/>
        </w:rPr>
        <w:t>全</w:t>
      </w:r>
      <w:proofErr w:type="gramStart"/>
      <w:r w:rsidR="00426D0C" w:rsidRPr="0052602E">
        <w:rPr>
          <w:rFonts w:ascii="Times New Roman" w:eastAsia="宋体" w:hAnsi="Times New Roman" w:cs="Times New Roman" w:hint="eastAsia"/>
          <w:sz w:val="18"/>
          <w:szCs w:val="18"/>
        </w:rPr>
        <w:t>岩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>主量</w:t>
      </w:r>
      <w:proofErr w:type="gramEnd"/>
      <w:r w:rsidR="00F632D8" w:rsidRPr="0052602E">
        <w:rPr>
          <w:rFonts w:ascii="Times New Roman" w:eastAsia="宋体" w:hAnsi="Times New Roman" w:cs="Times New Roman"/>
          <w:sz w:val="18"/>
          <w:szCs w:val="18"/>
        </w:rPr>
        <w:t>（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>wt.%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>）和微量元素（</w:t>
      </w:r>
      <w:r w:rsidR="006621F3">
        <w:rPr>
          <w:rFonts w:ascii="Times New Roman" w:eastAsia="宋体" w:hAnsi="Times New Roman" w:cs="Times New Roman" w:hint="eastAsia"/>
          <w:sz w:val="18"/>
          <w:szCs w:val="18"/>
        </w:rPr>
        <w:t>pp</w:t>
      </w:r>
      <w:r w:rsidR="006621F3">
        <w:rPr>
          <w:rFonts w:ascii="Times New Roman" w:eastAsia="宋体" w:hAnsi="Times New Roman" w:cs="Times New Roman"/>
          <w:sz w:val="18"/>
          <w:szCs w:val="18"/>
        </w:rPr>
        <w:t>m</w:t>
      </w:r>
      <w:r w:rsidR="00F632D8" w:rsidRPr="0052602E">
        <w:rPr>
          <w:rFonts w:ascii="Times New Roman" w:eastAsia="宋体" w:hAnsi="Times New Roman" w:cs="Times New Roman"/>
          <w:sz w:val="18"/>
          <w:szCs w:val="18"/>
        </w:rPr>
        <w:t>）</w:t>
      </w:r>
      <w:r w:rsidR="00AF36D2" w:rsidRPr="0052602E">
        <w:rPr>
          <w:rFonts w:ascii="Times New Roman" w:eastAsia="宋体" w:hAnsi="Times New Roman" w:cs="Times New Roman" w:hint="eastAsia"/>
          <w:sz w:val="18"/>
          <w:szCs w:val="18"/>
        </w:rPr>
        <w:t>组成表</w:t>
      </w:r>
    </w:p>
    <w:tbl>
      <w:tblPr>
        <w:tblW w:w="9923" w:type="dxa"/>
        <w:tblCellSpacing w:w="8" w:type="dxa"/>
        <w:tblInd w:w="-857" w:type="dxa"/>
        <w:tblLayout w:type="fixed"/>
        <w:tblCellMar>
          <w:top w:w="6" w:type="dxa"/>
          <w:bottom w:w="6" w:type="dxa"/>
        </w:tblCellMar>
        <w:tblLook w:val="04A0" w:firstRow="1" w:lastRow="0" w:firstColumn="1" w:lastColumn="0" w:noHBand="0" w:noVBand="1"/>
      </w:tblPr>
      <w:tblGrid>
        <w:gridCol w:w="826"/>
        <w:gridCol w:w="817"/>
        <w:gridCol w:w="817"/>
        <w:gridCol w:w="817"/>
        <w:gridCol w:w="817"/>
        <w:gridCol w:w="817"/>
        <w:gridCol w:w="817"/>
        <w:gridCol w:w="817"/>
        <w:gridCol w:w="817"/>
        <w:gridCol w:w="817"/>
        <w:gridCol w:w="817"/>
        <w:gridCol w:w="817"/>
        <w:gridCol w:w="110"/>
      </w:tblGrid>
      <w:tr w:rsidR="002946A6" w:rsidRPr="003441D8" w14:paraId="4E9CE781" w14:textId="76DFAFEE" w:rsidTr="00477528">
        <w:trPr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315D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宋体" w:eastAsia="宋体" w:hAnsi="宋体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宋体" w:eastAsia="宋体" w:hAnsi="宋体" w:cs="Times New Roman" w:hint="eastAsia"/>
                <w:color w:val="000000"/>
                <w:kern w:val="0"/>
                <w:sz w:val="16"/>
                <w:szCs w:val="16"/>
              </w:rPr>
              <w:t>样品号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0A3A4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6A160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2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DBBD6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FE988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2E20A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6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A8581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7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47B8D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8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8A746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0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9FA57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ZQ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7460A" w14:textId="2C6643B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6B1F8" w14:textId="6A41C94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2</w:t>
            </w:r>
          </w:p>
        </w:tc>
      </w:tr>
      <w:tr w:rsidR="002946A6" w:rsidRPr="003441D8" w14:paraId="02F4A1BC" w14:textId="3D17B4C8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46A2F2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iO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9EFB14" w14:textId="1E2F80D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9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612EBEE" w14:textId="03D2DCE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2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EF1F61B" w14:textId="13D2F3E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5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37B5256" w14:textId="1EE2FB32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3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D126FA2" w14:textId="0D54F691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3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7514AC7" w14:textId="0F83D42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3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4AEA596" w14:textId="7D8FE4C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3.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B13378C" w14:textId="57ABB01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4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B46B759" w14:textId="49C76279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5.2</w:t>
            </w:r>
          </w:p>
        </w:tc>
        <w:tc>
          <w:tcPr>
            <w:tcW w:w="794" w:type="dxa"/>
          </w:tcPr>
          <w:p w14:paraId="47ED6495" w14:textId="06A866BD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3.5 </w:t>
            </w:r>
          </w:p>
        </w:tc>
        <w:tc>
          <w:tcPr>
            <w:tcW w:w="794" w:type="dxa"/>
            <w:gridSpan w:val="2"/>
          </w:tcPr>
          <w:p w14:paraId="793879DF" w14:textId="057A048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3.3 </w:t>
            </w:r>
          </w:p>
        </w:tc>
      </w:tr>
      <w:tr w:rsidR="002946A6" w:rsidRPr="003441D8" w14:paraId="59CB22AB" w14:textId="18EFF116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DED58F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iO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57A503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06390E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6BB396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796CAF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F51A5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BFFF5F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58CACD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0CFD4A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01ED48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0</w:t>
            </w:r>
          </w:p>
        </w:tc>
        <w:tc>
          <w:tcPr>
            <w:tcW w:w="794" w:type="dxa"/>
          </w:tcPr>
          <w:p w14:paraId="5F732A18" w14:textId="3249D78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95 </w:t>
            </w:r>
          </w:p>
        </w:tc>
        <w:tc>
          <w:tcPr>
            <w:tcW w:w="794" w:type="dxa"/>
            <w:gridSpan w:val="2"/>
          </w:tcPr>
          <w:p w14:paraId="6022CE1B" w14:textId="55DDF0D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96 </w:t>
            </w:r>
          </w:p>
        </w:tc>
      </w:tr>
      <w:tr w:rsidR="002946A6" w:rsidRPr="003441D8" w14:paraId="39FA69F4" w14:textId="5A69CEA0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60FDD0B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Al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43DBB9B" w14:textId="5EC23481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F52CDB9" w14:textId="630903B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6AB16B0" w14:textId="0C584DF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C9227AA" w14:textId="15F8FEE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E089AC4" w14:textId="264A931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B2654A0" w14:textId="44BCC559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8896F0A" w14:textId="6A0DD77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75C891" w14:textId="4D7A5B4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09C5F21" w14:textId="4C35D48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7</w:t>
            </w:r>
          </w:p>
        </w:tc>
        <w:tc>
          <w:tcPr>
            <w:tcW w:w="794" w:type="dxa"/>
          </w:tcPr>
          <w:p w14:paraId="28EE2146" w14:textId="76D9CEE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0 </w:t>
            </w:r>
          </w:p>
        </w:tc>
        <w:tc>
          <w:tcPr>
            <w:tcW w:w="794" w:type="dxa"/>
            <w:gridSpan w:val="2"/>
          </w:tcPr>
          <w:p w14:paraId="527F407D" w14:textId="1CE274E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8 </w:t>
            </w:r>
          </w:p>
        </w:tc>
      </w:tr>
      <w:tr w:rsidR="002946A6" w:rsidRPr="003441D8" w14:paraId="12CBDA0E" w14:textId="3A3E43B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56BF7DF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Fe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3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perscript"/>
              </w:rPr>
              <w:t>T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B4F919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7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692390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2A2D18E" w14:textId="6252C44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B4E12C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D32F5C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5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70B571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5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919D79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6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F6F9BF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9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7BEEE6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30</w:t>
            </w:r>
          </w:p>
        </w:tc>
        <w:tc>
          <w:tcPr>
            <w:tcW w:w="794" w:type="dxa"/>
          </w:tcPr>
          <w:p w14:paraId="0274A47D" w14:textId="08797A6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64 </w:t>
            </w:r>
          </w:p>
        </w:tc>
        <w:tc>
          <w:tcPr>
            <w:tcW w:w="794" w:type="dxa"/>
            <w:gridSpan w:val="2"/>
          </w:tcPr>
          <w:p w14:paraId="4FD70F79" w14:textId="3759FCBD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48 </w:t>
            </w:r>
          </w:p>
        </w:tc>
      </w:tr>
      <w:tr w:rsidR="002946A6" w:rsidRPr="003441D8" w14:paraId="39A4D05E" w14:textId="20DFF6D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179044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MnO</w:t>
            </w:r>
            <w:proofErr w:type="spellEnd"/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AA5222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C1C2BA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FC283D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448024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98D3D3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A71F00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012D55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D90959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EC8D51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0</w:t>
            </w:r>
          </w:p>
        </w:tc>
        <w:tc>
          <w:tcPr>
            <w:tcW w:w="794" w:type="dxa"/>
          </w:tcPr>
          <w:p w14:paraId="7EE55172" w14:textId="469A20B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14 </w:t>
            </w:r>
          </w:p>
        </w:tc>
        <w:tc>
          <w:tcPr>
            <w:tcW w:w="794" w:type="dxa"/>
            <w:gridSpan w:val="2"/>
          </w:tcPr>
          <w:p w14:paraId="3E726BB0" w14:textId="21E60E4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13 </w:t>
            </w:r>
          </w:p>
        </w:tc>
      </w:tr>
      <w:tr w:rsidR="002946A6" w:rsidRPr="003441D8" w14:paraId="470EAFE0" w14:textId="47F1F869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2DA724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MgO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5ED64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E4E218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6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669257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ACE1B0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4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EF66C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1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E46E9F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9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189698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3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FA1B1D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8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92F4FA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62</w:t>
            </w:r>
          </w:p>
        </w:tc>
        <w:tc>
          <w:tcPr>
            <w:tcW w:w="794" w:type="dxa"/>
          </w:tcPr>
          <w:p w14:paraId="382964FB" w14:textId="3CD0BD5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55 </w:t>
            </w:r>
          </w:p>
        </w:tc>
        <w:tc>
          <w:tcPr>
            <w:tcW w:w="794" w:type="dxa"/>
            <w:gridSpan w:val="2"/>
          </w:tcPr>
          <w:p w14:paraId="2713C747" w14:textId="2EFBB40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60 </w:t>
            </w:r>
          </w:p>
        </w:tc>
      </w:tr>
      <w:tr w:rsidR="002946A6" w:rsidRPr="003441D8" w14:paraId="3D8BE96F" w14:textId="5E41B1A3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97DFCC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CaO</w:t>
            </w:r>
            <w:proofErr w:type="spellEnd"/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57B81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D3EE52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0E936D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0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DE8FEA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1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E7E9A9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8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9FCB29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5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E5B7B9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3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6A0D63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9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347336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24</w:t>
            </w:r>
          </w:p>
        </w:tc>
        <w:tc>
          <w:tcPr>
            <w:tcW w:w="794" w:type="dxa"/>
          </w:tcPr>
          <w:p w14:paraId="26826826" w14:textId="49C7341C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89 </w:t>
            </w:r>
          </w:p>
        </w:tc>
        <w:tc>
          <w:tcPr>
            <w:tcW w:w="794" w:type="dxa"/>
            <w:gridSpan w:val="2"/>
          </w:tcPr>
          <w:p w14:paraId="73E2403C" w14:textId="7A26E8D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82 </w:t>
            </w:r>
          </w:p>
        </w:tc>
      </w:tr>
      <w:tr w:rsidR="002946A6" w:rsidRPr="003441D8" w14:paraId="04D92D3D" w14:textId="11D1BE56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B871A3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Na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O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904C5F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2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72B210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4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C9E8E9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9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9D00AA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7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D3632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3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33F96F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6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9900A0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6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5DC94A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3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A3F2E1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09</w:t>
            </w:r>
          </w:p>
        </w:tc>
        <w:tc>
          <w:tcPr>
            <w:tcW w:w="794" w:type="dxa"/>
          </w:tcPr>
          <w:p w14:paraId="446E80E0" w14:textId="2ECB868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56 </w:t>
            </w:r>
          </w:p>
        </w:tc>
        <w:tc>
          <w:tcPr>
            <w:tcW w:w="794" w:type="dxa"/>
            <w:gridSpan w:val="2"/>
          </w:tcPr>
          <w:p w14:paraId="5E52EFEF" w14:textId="50F3E52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52 </w:t>
            </w:r>
          </w:p>
        </w:tc>
      </w:tr>
      <w:tr w:rsidR="002946A6" w:rsidRPr="003441D8" w14:paraId="72FE83FF" w14:textId="5AA8D9A0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AA925B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K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O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1801C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7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208AFD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0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4DC92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2BC4E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2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32D879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4B6A19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2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62D91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42EB45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EC8A8B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23</w:t>
            </w:r>
          </w:p>
        </w:tc>
        <w:tc>
          <w:tcPr>
            <w:tcW w:w="794" w:type="dxa"/>
          </w:tcPr>
          <w:p w14:paraId="4A9E77D9" w14:textId="12B6FA5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77 </w:t>
            </w:r>
          </w:p>
        </w:tc>
        <w:tc>
          <w:tcPr>
            <w:tcW w:w="794" w:type="dxa"/>
            <w:gridSpan w:val="2"/>
          </w:tcPr>
          <w:p w14:paraId="3C689207" w14:textId="10AF0014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79 </w:t>
            </w:r>
          </w:p>
        </w:tc>
      </w:tr>
      <w:tr w:rsidR="002946A6" w:rsidRPr="003441D8" w14:paraId="7F67BEFF" w14:textId="2C867F16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291ABAF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P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bscript"/>
              </w:rPr>
              <w:t>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183237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F389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FDFAF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36036F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28A02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95DC6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343CA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90763D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8D865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6</w:t>
            </w:r>
          </w:p>
        </w:tc>
        <w:tc>
          <w:tcPr>
            <w:tcW w:w="794" w:type="dxa"/>
          </w:tcPr>
          <w:p w14:paraId="0EF8287C" w14:textId="6AFD3A49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48 </w:t>
            </w:r>
          </w:p>
        </w:tc>
        <w:tc>
          <w:tcPr>
            <w:tcW w:w="794" w:type="dxa"/>
            <w:gridSpan w:val="2"/>
          </w:tcPr>
          <w:p w14:paraId="6135E0C8" w14:textId="0FB1F65D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47 </w:t>
            </w:r>
          </w:p>
        </w:tc>
      </w:tr>
      <w:tr w:rsidR="002946A6" w:rsidRPr="003441D8" w14:paraId="1CD88ECC" w14:textId="545B6DCA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A17458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LOI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9D346D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951E7D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639255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95B21F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33285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D9F9E7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F8F4E0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7B0C2E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332BF1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5</w:t>
            </w:r>
          </w:p>
        </w:tc>
        <w:tc>
          <w:tcPr>
            <w:tcW w:w="794" w:type="dxa"/>
          </w:tcPr>
          <w:p w14:paraId="2645C4E9" w14:textId="5C4EC74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70 </w:t>
            </w:r>
          </w:p>
        </w:tc>
        <w:tc>
          <w:tcPr>
            <w:tcW w:w="794" w:type="dxa"/>
            <w:gridSpan w:val="2"/>
          </w:tcPr>
          <w:p w14:paraId="5D9FF389" w14:textId="553EE573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00 </w:t>
            </w:r>
          </w:p>
        </w:tc>
      </w:tr>
      <w:tr w:rsidR="002946A6" w:rsidRPr="003441D8" w14:paraId="1201B158" w14:textId="6D9B5FE3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AEAF49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otal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B6EFF8" w14:textId="1C3FBB92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F20DB22" w14:textId="540B8E3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A835941" w14:textId="6692BA2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C03EB68" w14:textId="25FD173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D6AB1A0" w14:textId="20394B3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12D0D7B" w14:textId="0987A9C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86B1706" w14:textId="08059CB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F5F3E62" w14:textId="32907FF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3E92373" w14:textId="6C8A9B85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9.3</w:t>
            </w:r>
          </w:p>
        </w:tc>
        <w:tc>
          <w:tcPr>
            <w:tcW w:w="794" w:type="dxa"/>
          </w:tcPr>
          <w:p w14:paraId="24F08995" w14:textId="7769822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2 </w:t>
            </w:r>
          </w:p>
        </w:tc>
        <w:tc>
          <w:tcPr>
            <w:tcW w:w="794" w:type="dxa"/>
            <w:gridSpan w:val="2"/>
          </w:tcPr>
          <w:p w14:paraId="3ADACFFA" w14:textId="25B33EA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8.9 </w:t>
            </w:r>
          </w:p>
        </w:tc>
      </w:tr>
      <w:tr w:rsidR="0052602E" w:rsidRPr="003441D8" w14:paraId="29160348" w14:textId="7777777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</w:tcPr>
          <w:p w14:paraId="4B32DEA6" w14:textId="7C6393AA" w:rsidR="0052602E" w:rsidRPr="003441D8" w:rsidRDefault="0052602E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kern w:val="0"/>
                <w:sz w:val="16"/>
                <w:szCs w:val="16"/>
              </w:rPr>
              <w:t>Mg</w:t>
            </w: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7994714D" w14:textId="401DA6F5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3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6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4ECB7F7F" w14:textId="10426D4A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5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6FE713F5" w14:textId="7700616D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0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0EF5A2A1" w14:textId="5C7CB4F6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006CC173" w14:textId="77E794F6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67460CC7" w14:textId="3454AACB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05650A63" w14:textId="73A1E764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2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104C199C" w14:textId="77DBBA71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0</w:t>
            </w:r>
          </w:p>
        </w:tc>
        <w:tc>
          <w:tcPr>
            <w:tcW w:w="794" w:type="dxa"/>
            <w:shd w:val="clear" w:color="auto" w:fill="auto"/>
            <w:noWrap/>
            <w:vAlign w:val="center"/>
          </w:tcPr>
          <w:p w14:paraId="527F3E80" w14:textId="0A26E01C" w:rsidR="0052602E" w:rsidRPr="003441D8" w:rsidRDefault="003441D8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kern w:val="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0</w:t>
            </w:r>
          </w:p>
        </w:tc>
        <w:tc>
          <w:tcPr>
            <w:tcW w:w="794" w:type="dxa"/>
          </w:tcPr>
          <w:p w14:paraId="768DA39E" w14:textId="782F5AFD" w:rsidR="0052602E" w:rsidRPr="003441D8" w:rsidRDefault="003441D8" w:rsidP="00CD147E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4.9</w:t>
            </w:r>
          </w:p>
        </w:tc>
        <w:tc>
          <w:tcPr>
            <w:tcW w:w="794" w:type="dxa"/>
            <w:gridSpan w:val="2"/>
          </w:tcPr>
          <w:p w14:paraId="32CACC8D" w14:textId="298F0259" w:rsidR="0052602E" w:rsidRPr="003441D8" w:rsidRDefault="003441D8" w:rsidP="00CD147E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5.7</w:t>
            </w:r>
          </w:p>
        </w:tc>
      </w:tr>
      <w:tr w:rsidR="002946A6" w:rsidRPr="003441D8" w14:paraId="490960DB" w14:textId="185B7AAC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65FD4A2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La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1124ABA" w14:textId="3F85E8F4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5C9A0E0" w14:textId="0F46AD5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32DB360" w14:textId="59CE320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7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B474969" w14:textId="2C0D9B9A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8D80B54" w14:textId="21172ACE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5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3374240" w14:textId="10D1DBB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9F55595" w14:textId="1C97E53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3E12826" w14:textId="0A421D8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FCDE64F" w14:textId="7ABB275A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8</w:t>
            </w:r>
          </w:p>
        </w:tc>
        <w:tc>
          <w:tcPr>
            <w:tcW w:w="794" w:type="dxa"/>
          </w:tcPr>
          <w:p w14:paraId="48735196" w14:textId="2B345ABD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6.0 </w:t>
            </w:r>
          </w:p>
        </w:tc>
        <w:tc>
          <w:tcPr>
            <w:tcW w:w="794" w:type="dxa"/>
            <w:gridSpan w:val="2"/>
          </w:tcPr>
          <w:p w14:paraId="0B0DCB13" w14:textId="1289DF67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6.7</w:t>
            </w:r>
          </w:p>
        </w:tc>
      </w:tr>
      <w:tr w:rsidR="002946A6" w:rsidRPr="003441D8" w14:paraId="6D1CAF7B" w14:textId="5BE6FAF8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7D58AA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Ce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34DB06" w14:textId="78E1A8C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4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4C32B0D" w14:textId="3E303F4A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8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E578290" w14:textId="5BF8BDFE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4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E38BD48" w14:textId="079E49E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4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1C24D5F" w14:textId="5E85FF9A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32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61F03A9" w14:textId="457CA31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3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EDC558A" w14:textId="7224DD0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7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5CA8598" w14:textId="561A0935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5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573F8CE" w14:textId="40822B2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9.8</w:t>
            </w:r>
          </w:p>
        </w:tc>
        <w:tc>
          <w:tcPr>
            <w:tcW w:w="794" w:type="dxa"/>
          </w:tcPr>
          <w:p w14:paraId="5A25B60F" w14:textId="1AF28DA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4.5 </w:t>
            </w:r>
          </w:p>
        </w:tc>
        <w:tc>
          <w:tcPr>
            <w:tcW w:w="794" w:type="dxa"/>
            <w:gridSpan w:val="2"/>
          </w:tcPr>
          <w:p w14:paraId="73C65688" w14:textId="66301474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5.4 </w:t>
            </w:r>
          </w:p>
        </w:tc>
      </w:tr>
      <w:tr w:rsidR="002946A6" w:rsidRPr="003441D8" w14:paraId="5D7E14AE" w14:textId="21ED1321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084E7D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Pr</w:t>
            </w:r>
            <w:proofErr w:type="spellEnd"/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5BDE03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.2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04F8D0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E20BD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8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8EDC7F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8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51E49A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4.0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5FC07C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4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0C2FFB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.4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3D7C4B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9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7A2D97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73</w:t>
            </w:r>
          </w:p>
        </w:tc>
        <w:tc>
          <w:tcPr>
            <w:tcW w:w="794" w:type="dxa"/>
          </w:tcPr>
          <w:p w14:paraId="1DEB72E0" w14:textId="3BFA664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90 </w:t>
            </w:r>
          </w:p>
        </w:tc>
        <w:tc>
          <w:tcPr>
            <w:tcW w:w="794" w:type="dxa"/>
            <w:gridSpan w:val="2"/>
          </w:tcPr>
          <w:p w14:paraId="6CA2C8B3" w14:textId="10317C65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90 </w:t>
            </w:r>
          </w:p>
        </w:tc>
      </w:tr>
      <w:tr w:rsidR="002946A6" w:rsidRPr="003441D8" w14:paraId="1A18AE5C" w14:textId="6ADC4D1A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8EC3E9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Nd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A2AD9FD" w14:textId="5CBDA87E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4.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8F9874A" w14:textId="72F5CE4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C80D8E" w14:textId="008832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0BCDB19" w14:textId="0404A346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8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2E381B" w14:textId="3761A58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6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02B3E7A" w14:textId="3818B70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08798D" w14:textId="1938885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1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E2C0F01" w14:textId="28D3D68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5.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B489213" w14:textId="61D9360E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2.6</w:t>
            </w:r>
          </w:p>
        </w:tc>
        <w:tc>
          <w:tcPr>
            <w:tcW w:w="794" w:type="dxa"/>
          </w:tcPr>
          <w:p w14:paraId="5AC76CDE" w14:textId="6AA1083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9.1 </w:t>
            </w:r>
          </w:p>
        </w:tc>
        <w:tc>
          <w:tcPr>
            <w:tcW w:w="794" w:type="dxa"/>
            <w:gridSpan w:val="2"/>
          </w:tcPr>
          <w:p w14:paraId="2FA867C0" w14:textId="3EC418A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8.9 </w:t>
            </w:r>
          </w:p>
        </w:tc>
      </w:tr>
      <w:tr w:rsidR="002946A6" w:rsidRPr="003441D8" w14:paraId="63207F77" w14:textId="6D134659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FE5AF8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m</w:t>
            </w:r>
            <w:proofErr w:type="spellEnd"/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98B990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7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B7B346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4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09550F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7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B500AD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8BDB92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3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17499D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1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3E4EA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5D3BE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1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9D107A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04</w:t>
            </w:r>
          </w:p>
        </w:tc>
        <w:tc>
          <w:tcPr>
            <w:tcW w:w="794" w:type="dxa"/>
          </w:tcPr>
          <w:p w14:paraId="20836210" w14:textId="551349C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86 </w:t>
            </w:r>
          </w:p>
        </w:tc>
        <w:tc>
          <w:tcPr>
            <w:tcW w:w="794" w:type="dxa"/>
            <w:gridSpan w:val="2"/>
          </w:tcPr>
          <w:p w14:paraId="6B55C92A" w14:textId="6002BC3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01 </w:t>
            </w:r>
          </w:p>
        </w:tc>
      </w:tr>
      <w:tr w:rsidR="002946A6" w:rsidRPr="003441D8" w14:paraId="0CDA06F9" w14:textId="7321862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0C6EFB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Eu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AE81B0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9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56093D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7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51535F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9C5074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B5C71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0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A3F7C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65642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BF5A3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6F4151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27</w:t>
            </w:r>
          </w:p>
        </w:tc>
        <w:tc>
          <w:tcPr>
            <w:tcW w:w="794" w:type="dxa"/>
          </w:tcPr>
          <w:p w14:paraId="26B0EFA4" w14:textId="573C864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79 </w:t>
            </w:r>
          </w:p>
        </w:tc>
        <w:tc>
          <w:tcPr>
            <w:tcW w:w="794" w:type="dxa"/>
            <w:gridSpan w:val="2"/>
          </w:tcPr>
          <w:p w14:paraId="6CE63999" w14:textId="47F97BE9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82 </w:t>
            </w:r>
          </w:p>
        </w:tc>
      </w:tr>
      <w:tr w:rsidR="002946A6" w:rsidRPr="003441D8" w14:paraId="7D83FCA5" w14:textId="482D43B2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234A3C6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Gd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1FCDD6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CC61D3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7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5BC9B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756E35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6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B5CB40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3.2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747E6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8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6226F9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1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220C25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8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CC311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46</w:t>
            </w:r>
          </w:p>
        </w:tc>
        <w:tc>
          <w:tcPr>
            <w:tcW w:w="794" w:type="dxa"/>
          </w:tcPr>
          <w:p w14:paraId="0A33CE5E" w14:textId="647DCC0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25 </w:t>
            </w:r>
          </w:p>
        </w:tc>
        <w:tc>
          <w:tcPr>
            <w:tcW w:w="794" w:type="dxa"/>
            <w:gridSpan w:val="2"/>
          </w:tcPr>
          <w:p w14:paraId="0080B3C9" w14:textId="49084617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21 </w:t>
            </w:r>
          </w:p>
        </w:tc>
      </w:tr>
      <w:tr w:rsidR="002946A6" w:rsidRPr="003441D8" w14:paraId="0EBC9440" w14:textId="6C6B6C7C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B8036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b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0A8A6D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1164C3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F75E0D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3EBD2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9EAFAA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69E93B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C958C0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02AADE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05D84C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9</w:t>
            </w:r>
          </w:p>
        </w:tc>
        <w:tc>
          <w:tcPr>
            <w:tcW w:w="794" w:type="dxa"/>
          </w:tcPr>
          <w:p w14:paraId="064A1ACD" w14:textId="759E7771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9 </w:t>
            </w:r>
          </w:p>
        </w:tc>
        <w:tc>
          <w:tcPr>
            <w:tcW w:w="794" w:type="dxa"/>
            <w:gridSpan w:val="2"/>
          </w:tcPr>
          <w:p w14:paraId="63F2D33B" w14:textId="5B59114D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5 </w:t>
            </w:r>
          </w:p>
        </w:tc>
      </w:tr>
      <w:tr w:rsidR="002946A6" w:rsidRPr="003441D8" w14:paraId="765554B8" w14:textId="280C3E12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39024A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Dy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DC015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3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22CA0F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6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52780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0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77CF36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4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937CE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.6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82AAD3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1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44CD6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7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288FD3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C6769D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87</w:t>
            </w:r>
          </w:p>
        </w:tc>
        <w:tc>
          <w:tcPr>
            <w:tcW w:w="794" w:type="dxa"/>
          </w:tcPr>
          <w:p w14:paraId="3CF5B90F" w14:textId="7C20864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79 </w:t>
            </w:r>
          </w:p>
        </w:tc>
        <w:tc>
          <w:tcPr>
            <w:tcW w:w="794" w:type="dxa"/>
            <w:gridSpan w:val="2"/>
          </w:tcPr>
          <w:p w14:paraId="39C95722" w14:textId="06CCEE6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70 </w:t>
            </w:r>
          </w:p>
        </w:tc>
      </w:tr>
      <w:tr w:rsidR="002946A6" w:rsidRPr="003441D8" w14:paraId="43929A64" w14:textId="7A8774F1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2A0065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Ho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01FF5E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52843A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4B9319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B1583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191D2F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257A5F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787238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6B360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4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05978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5</w:t>
            </w:r>
          </w:p>
        </w:tc>
        <w:tc>
          <w:tcPr>
            <w:tcW w:w="794" w:type="dxa"/>
          </w:tcPr>
          <w:p w14:paraId="2D1A32A5" w14:textId="195AFC2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8 </w:t>
            </w:r>
          </w:p>
        </w:tc>
        <w:tc>
          <w:tcPr>
            <w:tcW w:w="794" w:type="dxa"/>
            <w:gridSpan w:val="2"/>
          </w:tcPr>
          <w:p w14:paraId="6115B8AF" w14:textId="52871657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8 </w:t>
            </w:r>
          </w:p>
        </w:tc>
      </w:tr>
      <w:tr w:rsidR="002946A6" w:rsidRPr="003441D8" w14:paraId="2D6B6E4F" w14:textId="0919462C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6A39B67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Er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31A89D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C25D77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2C6CC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2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FA37BB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7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CE2AE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5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95076F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7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EF1EC6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206139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E2B47B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53</w:t>
            </w:r>
          </w:p>
        </w:tc>
        <w:tc>
          <w:tcPr>
            <w:tcW w:w="794" w:type="dxa"/>
          </w:tcPr>
          <w:p w14:paraId="3CB681E3" w14:textId="188A0647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83 </w:t>
            </w:r>
          </w:p>
        </w:tc>
        <w:tc>
          <w:tcPr>
            <w:tcW w:w="794" w:type="dxa"/>
            <w:gridSpan w:val="2"/>
          </w:tcPr>
          <w:p w14:paraId="40A1C186" w14:textId="021F880C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90 </w:t>
            </w:r>
          </w:p>
        </w:tc>
      </w:tr>
      <w:tr w:rsidR="002946A6" w:rsidRPr="003441D8" w14:paraId="7EA7FFD6" w14:textId="55AED6B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D7387F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m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434029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536DD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DA9799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9A98CD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88BD90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8110C9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11C3DF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38303E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4398B7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2</w:t>
            </w:r>
          </w:p>
        </w:tc>
        <w:tc>
          <w:tcPr>
            <w:tcW w:w="794" w:type="dxa"/>
          </w:tcPr>
          <w:p w14:paraId="7DA06F01" w14:textId="468077F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</w:tc>
        <w:tc>
          <w:tcPr>
            <w:tcW w:w="794" w:type="dxa"/>
            <w:gridSpan w:val="2"/>
          </w:tcPr>
          <w:p w14:paraId="0ECF6C75" w14:textId="4987A9D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</w:tc>
      </w:tr>
      <w:tr w:rsidR="002946A6" w:rsidRPr="003441D8" w14:paraId="3AF98B6F" w14:textId="65E1391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E0EAA0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Yb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39CCC8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1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5FC4B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20A809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7F4E29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8A5E01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3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E92003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21FD4A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7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A2D5F2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9A7872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8</w:t>
            </w:r>
          </w:p>
        </w:tc>
        <w:tc>
          <w:tcPr>
            <w:tcW w:w="794" w:type="dxa"/>
          </w:tcPr>
          <w:p w14:paraId="3C4CAB81" w14:textId="42015C6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8 </w:t>
            </w:r>
          </w:p>
        </w:tc>
        <w:tc>
          <w:tcPr>
            <w:tcW w:w="794" w:type="dxa"/>
            <w:gridSpan w:val="2"/>
          </w:tcPr>
          <w:p w14:paraId="645C3F9D" w14:textId="4941AFC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3 </w:t>
            </w:r>
          </w:p>
        </w:tc>
      </w:tr>
      <w:tr w:rsidR="002946A6" w:rsidRPr="003441D8" w14:paraId="53E80A5C" w14:textId="1896F51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26703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Lu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4EEFE3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9B9B4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FA028E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E4E6F1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09070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F601F9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5A8C19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17A09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3796A1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2</w:t>
            </w:r>
          </w:p>
        </w:tc>
        <w:tc>
          <w:tcPr>
            <w:tcW w:w="794" w:type="dxa"/>
          </w:tcPr>
          <w:p w14:paraId="45550148" w14:textId="6342A1A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5 </w:t>
            </w:r>
          </w:p>
        </w:tc>
        <w:tc>
          <w:tcPr>
            <w:tcW w:w="794" w:type="dxa"/>
            <w:gridSpan w:val="2"/>
          </w:tcPr>
          <w:p w14:paraId="691EF24F" w14:textId="0E40858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</w:tc>
      </w:tr>
      <w:tr w:rsidR="002946A6" w:rsidRPr="003441D8" w14:paraId="6D2BE836" w14:textId="6636B9C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7E25DF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Rb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23C8256" w14:textId="64FBA87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0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660E566" w14:textId="734197E5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5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E4D50D2" w14:textId="366D250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5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7226F2B" w14:textId="2F4CB79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0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F0F8728" w14:textId="2D2C0E3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31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1C0EEC2" w14:textId="0E29750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4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1947186" w14:textId="67C59CA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1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D414D8" w14:textId="23189934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7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1308359" w14:textId="058A0144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.1</w:t>
            </w:r>
          </w:p>
        </w:tc>
        <w:tc>
          <w:tcPr>
            <w:tcW w:w="794" w:type="dxa"/>
          </w:tcPr>
          <w:p w14:paraId="6045D38E" w14:textId="1D4132E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9.3 </w:t>
            </w:r>
          </w:p>
        </w:tc>
        <w:tc>
          <w:tcPr>
            <w:tcW w:w="794" w:type="dxa"/>
            <w:gridSpan w:val="2"/>
          </w:tcPr>
          <w:p w14:paraId="71D1EB6A" w14:textId="69498E7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6.4 </w:t>
            </w:r>
          </w:p>
        </w:tc>
      </w:tr>
      <w:tr w:rsidR="002946A6" w:rsidRPr="003441D8" w14:paraId="72DFE281" w14:textId="7E02A2E2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8785BA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Ba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C5FD44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35F88C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30E093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C853AA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9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E29170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74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9653E0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C08C43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4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75D5F7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2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424CD2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20</w:t>
            </w:r>
          </w:p>
        </w:tc>
        <w:tc>
          <w:tcPr>
            <w:tcW w:w="794" w:type="dxa"/>
          </w:tcPr>
          <w:p w14:paraId="760C15E5" w14:textId="46448A8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63 </w:t>
            </w:r>
          </w:p>
        </w:tc>
        <w:tc>
          <w:tcPr>
            <w:tcW w:w="794" w:type="dxa"/>
            <w:gridSpan w:val="2"/>
          </w:tcPr>
          <w:p w14:paraId="48B0EB6D" w14:textId="4E83B715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277 </w:t>
            </w:r>
          </w:p>
        </w:tc>
      </w:tr>
      <w:tr w:rsidR="002946A6" w:rsidRPr="003441D8" w14:paraId="78B8DE79" w14:textId="2D2937D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20160A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h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9E6C9C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.1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5D6C31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B06F1E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47A9BE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BCED1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7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0DFD63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8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62A77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63AB3C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50E82B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74</w:t>
            </w:r>
          </w:p>
        </w:tc>
        <w:tc>
          <w:tcPr>
            <w:tcW w:w="794" w:type="dxa"/>
          </w:tcPr>
          <w:p w14:paraId="3F9B393E" w14:textId="4EC87B8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00 </w:t>
            </w:r>
          </w:p>
        </w:tc>
        <w:tc>
          <w:tcPr>
            <w:tcW w:w="794" w:type="dxa"/>
            <w:gridSpan w:val="2"/>
          </w:tcPr>
          <w:p w14:paraId="40EFE8F3" w14:textId="7C38E92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66 </w:t>
            </w:r>
          </w:p>
        </w:tc>
      </w:tr>
      <w:tr w:rsidR="002946A6" w:rsidRPr="003441D8" w14:paraId="542C2AB3" w14:textId="05192062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673BB2C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U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847639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6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5C3D6F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51AB68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CD9D32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B86652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DE31E7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D13EBB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047497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9DB11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0</w:t>
            </w:r>
          </w:p>
        </w:tc>
        <w:tc>
          <w:tcPr>
            <w:tcW w:w="794" w:type="dxa"/>
          </w:tcPr>
          <w:p w14:paraId="19682B61" w14:textId="6E07F274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84 </w:t>
            </w:r>
          </w:p>
        </w:tc>
        <w:tc>
          <w:tcPr>
            <w:tcW w:w="794" w:type="dxa"/>
            <w:gridSpan w:val="2"/>
          </w:tcPr>
          <w:p w14:paraId="4C54D8A4" w14:textId="41ED350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3 </w:t>
            </w:r>
          </w:p>
        </w:tc>
      </w:tr>
      <w:tr w:rsidR="002946A6" w:rsidRPr="003441D8" w14:paraId="2365F776" w14:textId="70A7981A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D6EF27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Nb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45886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.2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31DD9E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B3E5FA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1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2E905A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7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08AAC0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4.1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F6C35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9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B0B3E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7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8F36FC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E14EA1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60</w:t>
            </w:r>
          </w:p>
        </w:tc>
        <w:tc>
          <w:tcPr>
            <w:tcW w:w="794" w:type="dxa"/>
          </w:tcPr>
          <w:p w14:paraId="009FD1FA" w14:textId="566166C9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73 </w:t>
            </w:r>
          </w:p>
        </w:tc>
        <w:tc>
          <w:tcPr>
            <w:tcW w:w="794" w:type="dxa"/>
            <w:gridSpan w:val="2"/>
          </w:tcPr>
          <w:p w14:paraId="0E470A43" w14:textId="71B1061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45 </w:t>
            </w:r>
          </w:p>
        </w:tc>
      </w:tr>
      <w:tr w:rsidR="002946A6" w:rsidRPr="003441D8" w14:paraId="43C6714B" w14:textId="05B9C1A6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9D321B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a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3C0432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1DC8CA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50BBA1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DEE76F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055E80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B3EEC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3DCEB2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D36976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25C236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3</w:t>
            </w:r>
          </w:p>
        </w:tc>
        <w:tc>
          <w:tcPr>
            <w:tcW w:w="794" w:type="dxa"/>
          </w:tcPr>
          <w:p w14:paraId="302573D8" w14:textId="6DB792D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45 </w:t>
            </w:r>
          </w:p>
        </w:tc>
        <w:tc>
          <w:tcPr>
            <w:tcW w:w="794" w:type="dxa"/>
            <w:gridSpan w:val="2"/>
          </w:tcPr>
          <w:p w14:paraId="27D9E875" w14:textId="36882C4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44 </w:t>
            </w:r>
          </w:p>
        </w:tc>
      </w:tr>
      <w:tr w:rsidR="002946A6" w:rsidRPr="003441D8" w14:paraId="0790175C" w14:textId="2D96D33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2EF52C6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Ti</w:t>
            </w:r>
            <w:proofErr w:type="spellEnd"/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EB5435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62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AE40A0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03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960E68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79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579009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72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E19882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481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4887F4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09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387BB75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90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92F4A3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54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63F5AE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507</w:t>
            </w:r>
          </w:p>
        </w:tc>
        <w:tc>
          <w:tcPr>
            <w:tcW w:w="794" w:type="dxa"/>
          </w:tcPr>
          <w:p w14:paraId="72C5EFA6" w14:textId="23DF37E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063 </w:t>
            </w:r>
          </w:p>
        </w:tc>
        <w:tc>
          <w:tcPr>
            <w:tcW w:w="794" w:type="dxa"/>
            <w:gridSpan w:val="2"/>
          </w:tcPr>
          <w:p w14:paraId="2E879EAE" w14:textId="45715A3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150 </w:t>
            </w:r>
          </w:p>
        </w:tc>
      </w:tr>
      <w:tr w:rsidR="002946A6" w:rsidRPr="003441D8" w14:paraId="1C63D408" w14:textId="25E82AA9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1C40F5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Pb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98E2B2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3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E1AD5E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4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68DE5F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7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CBC6B7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374285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5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A3CAFE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5360FE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3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60C237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0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B8BE2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7</w:t>
            </w:r>
          </w:p>
        </w:tc>
        <w:tc>
          <w:tcPr>
            <w:tcW w:w="794" w:type="dxa"/>
          </w:tcPr>
          <w:p w14:paraId="68399973" w14:textId="7354C7E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.10 </w:t>
            </w:r>
          </w:p>
        </w:tc>
        <w:tc>
          <w:tcPr>
            <w:tcW w:w="794" w:type="dxa"/>
            <w:gridSpan w:val="2"/>
          </w:tcPr>
          <w:p w14:paraId="04C0CBBD" w14:textId="1685FC9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40 </w:t>
            </w:r>
          </w:p>
        </w:tc>
      </w:tr>
      <w:tr w:rsidR="002946A6" w:rsidRPr="003441D8" w14:paraId="31E2EB16" w14:textId="2088DE0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3CCA061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r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D59136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3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D4AF95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7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04D4A8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1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0315D3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9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0D29D1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60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AE244F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4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57C92F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2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71FFD6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1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1493E2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49</w:t>
            </w:r>
          </w:p>
        </w:tc>
        <w:tc>
          <w:tcPr>
            <w:tcW w:w="794" w:type="dxa"/>
          </w:tcPr>
          <w:p w14:paraId="6ABBE4A8" w14:textId="3E7A262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18 </w:t>
            </w:r>
          </w:p>
        </w:tc>
        <w:tc>
          <w:tcPr>
            <w:tcW w:w="794" w:type="dxa"/>
            <w:gridSpan w:val="2"/>
          </w:tcPr>
          <w:p w14:paraId="453FDFD1" w14:textId="6F1655B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40 </w:t>
            </w:r>
          </w:p>
        </w:tc>
      </w:tr>
      <w:tr w:rsidR="002946A6" w:rsidRPr="003441D8" w14:paraId="15C39DFD" w14:textId="26A88C96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6961814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Zr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CAA972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774A84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0.6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167823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7.4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AFBE94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D30119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96.5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81FC9C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0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68D0E7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C71D5E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2.1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6271E5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3.12</w:t>
            </w:r>
          </w:p>
        </w:tc>
        <w:tc>
          <w:tcPr>
            <w:tcW w:w="794" w:type="dxa"/>
          </w:tcPr>
          <w:p w14:paraId="435D3E43" w14:textId="52A5F5F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8 </w:t>
            </w:r>
          </w:p>
        </w:tc>
        <w:tc>
          <w:tcPr>
            <w:tcW w:w="794" w:type="dxa"/>
            <w:gridSpan w:val="2"/>
          </w:tcPr>
          <w:p w14:paraId="6B2A5905" w14:textId="43DB281B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6 </w:t>
            </w:r>
          </w:p>
        </w:tc>
      </w:tr>
      <w:tr w:rsidR="002946A6" w:rsidRPr="003441D8" w14:paraId="75B354A5" w14:textId="6E6A547A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0C90B71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Hf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CCF8C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.4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071853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2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E10B0C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2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15995CF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2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4D4FAC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.3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9A61A5B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5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44E026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.2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FBE1DA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B8558F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36</w:t>
            </w:r>
          </w:p>
        </w:tc>
        <w:tc>
          <w:tcPr>
            <w:tcW w:w="794" w:type="dxa"/>
          </w:tcPr>
          <w:p w14:paraId="5BD342A4" w14:textId="5833BABC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25 </w:t>
            </w:r>
          </w:p>
        </w:tc>
        <w:tc>
          <w:tcPr>
            <w:tcW w:w="794" w:type="dxa"/>
            <w:gridSpan w:val="2"/>
          </w:tcPr>
          <w:p w14:paraId="52B08038" w14:textId="538FA8B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16 </w:t>
            </w:r>
          </w:p>
        </w:tc>
      </w:tr>
      <w:tr w:rsidR="002946A6" w:rsidRPr="003441D8" w14:paraId="15A86C04" w14:textId="766EF0B4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BC33872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Y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B596D05" w14:textId="7F02034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5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0B8192F" w14:textId="1060116E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1AAD4AD" w14:textId="508953B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1ADB7F6" w14:textId="2ACF3245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076FF72" w14:textId="69C83F54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5.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032748B" w14:textId="7DA0F78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AADF38F" w14:textId="23444651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E659C20" w14:textId="0D4A504B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4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B235608" w14:textId="3229AB02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.2</w:t>
            </w:r>
          </w:p>
        </w:tc>
        <w:tc>
          <w:tcPr>
            <w:tcW w:w="794" w:type="dxa"/>
          </w:tcPr>
          <w:p w14:paraId="58CB4131" w14:textId="357F84D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3 </w:t>
            </w:r>
          </w:p>
        </w:tc>
        <w:tc>
          <w:tcPr>
            <w:tcW w:w="794" w:type="dxa"/>
            <w:gridSpan w:val="2"/>
          </w:tcPr>
          <w:p w14:paraId="0890C919" w14:textId="781743BA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9.8 </w:t>
            </w:r>
          </w:p>
        </w:tc>
      </w:tr>
      <w:tr w:rsidR="002946A6" w:rsidRPr="003441D8" w14:paraId="0ADA8BBD" w14:textId="5B683218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94499B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V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7C9C72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2EA6D6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673C56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269219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63A6C87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2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A626C9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0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CED4FE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71FF3DD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DB4B0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0</w:t>
            </w:r>
          </w:p>
        </w:tc>
        <w:tc>
          <w:tcPr>
            <w:tcW w:w="794" w:type="dxa"/>
          </w:tcPr>
          <w:p w14:paraId="7DB2BD6E" w14:textId="7D9DBEC2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39 </w:t>
            </w:r>
          </w:p>
        </w:tc>
        <w:tc>
          <w:tcPr>
            <w:tcW w:w="794" w:type="dxa"/>
            <w:gridSpan w:val="2"/>
          </w:tcPr>
          <w:p w14:paraId="4D1A1B7F" w14:textId="27AC20B3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51 </w:t>
            </w:r>
          </w:p>
        </w:tc>
      </w:tr>
      <w:tr w:rsidR="002946A6" w:rsidRPr="003441D8" w14:paraId="3E650DE2" w14:textId="64C31D73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7D2F819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Cr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28C4778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.4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A9E7B91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2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CF753A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3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4FF4F9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2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175B1C0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88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B30DC8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9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C8A0A33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1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6B645D4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9A1C73C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16</w:t>
            </w:r>
          </w:p>
        </w:tc>
        <w:tc>
          <w:tcPr>
            <w:tcW w:w="794" w:type="dxa"/>
          </w:tcPr>
          <w:p w14:paraId="71726588" w14:textId="4A551BB7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8 </w:t>
            </w:r>
          </w:p>
        </w:tc>
        <w:tc>
          <w:tcPr>
            <w:tcW w:w="794" w:type="dxa"/>
            <w:gridSpan w:val="2"/>
          </w:tcPr>
          <w:p w14:paraId="4CAE007A" w14:textId="3E151BB0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4 </w:t>
            </w:r>
          </w:p>
        </w:tc>
      </w:tr>
      <w:tr w:rsidR="002946A6" w:rsidRPr="003441D8" w14:paraId="3F1B60E6" w14:textId="3C76DAC8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45D25CB6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Co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23B8224" w14:textId="0392405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2.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FFC789E" w14:textId="6A06F13C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3AC2190" w14:textId="27618D4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5.2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7D9054D2" w14:textId="64748CCA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.6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512EF62" w14:textId="664A189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32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2763613" w14:textId="439E58A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6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C056EEF" w14:textId="2CBD06C5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7DC694" w14:textId="7AABD81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7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F37EA11" w14:textId="7D370AD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2.1</w:t>
            </w:r>
          </w:p>
        </w:tc>
        <w:tc>
          <w:tcPr>
            <w:tcW w:w="794" w:type="dxa"/>
          </w:tcPr>
          <w:p w14:paraId="44AEFCF7" w14:textId="01C63703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9 </w:t>
            </w:r>
          </w:p>
        </w:tc>
        <w:tc>
          <w:tcPr>
            <w:tcW w:w="794" w:type="dxa"/>
            <w:gridSpan w:val="2"/>
          </w:tcPr>
          <w:p w14:paraId="082B5771" w14:textId="2C3920F8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3.66 </w:t>
            </w:r>
          </w:p>
        </w:tc>
      </w:tr>
      <w:tr w:rsidR="002946A6" w:rsidRPr="003441D8" w14:paraId="6537FAC9" w14:textId="325136FE" w:rsidTr="00477528">
        <w:trPr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18611F6A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Ni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60FEE066" w14:textId="48405B7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.47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CF3A06B" w14:textId="4FD6ABF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7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195DE9E9" w14:textId="60F1A6FF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8.4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2E35C99" w14:textId="0B104322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84.0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276421F7" w14:textId="0F8C0E6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93.3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4777C60A" w14:textId="5FF9CED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94.5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8F54825" w14:textId="32999FC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8.1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4DD9D77" w14:textId="3BE09AA6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4.9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54EEB8E5" w14:textId="57122606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8.8</w:t>
            </w:r>
          </w:p>
        </w:tc>
        <w:tc>
          <w:tcPr>
            <w:tcW w:w="794" w:type="dxa"/>
          </w:tcPr>
          <w:p w14:paraId="2A73BC9A" w14:textId="53844E8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2.3 </w:t>
            </w:r>
          </w:p>
        </w:tc>
        <w:tc>
          <w:tcPr>
            <w:tcW w:w="794" w:type="dxa"/>
            <w:gridSpan w:val="2"/>
          </w:tcPr>
          <w:p w14:paraId="3517221C" w14:textId="15C69B3E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0 </w:t>
            </w:r>
          </w:p>
        </w:tc>
      </w:tr>
      <w:tr w:rsidR="002946A6" w:rsidRPr="003441D8" w14:paraId="1B3E5480" w14:textId="49B74BAF" w:rsidTr="00477528">
        <w:trPr>
          <w:cantSplit/>
          <w:trHeight w:hRule="exact" w:val="284"/>
          <w:tblCellSpacing w:w="8" w:type="dxa"/>
        </w:trPr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9CE9CE" w14:textId="7777777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c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2562F" w14:textId="49A7B22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3.8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11475" w14:textId="416B4EED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7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A75A4" w14:textId="4CBFA720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9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FE3B4" w14:textId="6F7B45F9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3.5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F430A" w14:textId="67384902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7.8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B9784" w14:textId="7555ACC3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.7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0AEB1" w14:textId="72D1A947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5.0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B35D" w14:textId="7C89E0B4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1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FC250" w14:textId="2566C538" w:rsidR="002946A6" w:rsidRPr="003441D8" w:rsidRDefault="002946A6" w:rsidP="00CD147E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4.6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17A08232" w14:textId="7DDDABEF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0 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</w:tcPr>
          <w:p w14:paraId="03AF79BB" w14:textId="3C19E816" w:rsidR="002946A6" w:rsidRPr="003441D8" w:rsidRDefault="002946A6" w:rsidP="00CD147E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3 </w:t>
            </w:r>
          </w:p>
        </w:tc>
      </w:tr>
      <w:tr w:rsidR="00477528" w:rsidRPr="003441D8" w14:paraId="13696710" w14:textId="77777777" w:rsidTr="00477528">
        <w:trPr>
          <w:cantSplit/>
          <w:trHeight w:hRule="exact" w:val="284"/>
          <w:tblCellSpacing w:w="8" w:type="dxa"/>
        </w:trPr>
        <w:tc>
          <w:tcPr>
            <w:tcW w:w="794" w:type="dxa"/>
            <w:gridSpan w:val="13"/>
            <w:shd w:val="clear" w:color="auto" w:fill="auto"/>
            <w:vAlign w:val="center"/>
          </w:tcPr>
          <w:p w14:paraId="33A9C7F9" w14:textId="7C76F889" w:rsidR="00477528" w:rsidRPr="003441D8" w:rsidRDefault="00477528" w:rsidP="00CD147E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lastRenderedPageBreak/>
              <w:t>续表</w:t>
            </w: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</w:p>
        </w:tc>
      </w:tr>
      <w:tr w:rsidR="00477528" w:rsidRPr="003441D8" w14:paraId="5E9878F7" w14:textId="34D47AC8" w:rsidTr="00C64BD0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C796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宋体" w:eastAsia="宋体" w:hAnsi="宋体" w:cs="宋体" w:hint="eastAsia"/>
                <w:color w:val="000000"/>
                <w:kern w:val="0"/>
                <w:sz w:val="16"/>
                <w:szCs w:val="16"/>
              </w:rPr>
              <w:t>样品号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0977FF" w14:textId="1351E04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3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4D51D9" w14:textId="49FC327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4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49ADFF" w14:textId="74A6DD2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5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A50A5F" w14:textId="447B268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06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8BA638" w14:textId="565A3F8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11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7485AA" w14:textId="6D7B5AD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12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38A3FF" w14:textId="5A86F40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20ZP13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F8544A" w14:textId="14E8650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LY01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C66EE1" w14:textId="7266C4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LY02</w:t>
            </w:r>
          </w:p>
        </w:tc>
        <w:tc>
          <w:tcPr>
            <w:tcW w:w="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8EC793" w14:textId="6B8C093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LY0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70D91" w14:textId="77BF78F8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LY05</w:t>
            </w:r>
          </w:p>
        </w:tc>
      </w:tr>
      <w:tr w:rsidR="00477528" w:rsidRPr="003441D8" w14:paraId="66D230F7" w14:textId="13BCAA6F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583A9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iO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89B66" w14:textId="4BF0C9D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56.5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E69F5" w14:textId="0178ADE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6.5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37D92" w14:textId="678E52C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56.8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53245" w14:textId="377098A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8.8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62794" w14:textId="0260A7E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6.3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9408A" w14:textId="6AB8F4E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56.6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DDE01" w14:textId="03F36D3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7.9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A872F" w14:textId="75C0262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2.7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E01A" w14:textId="4FB127F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0.8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vAlign w:val="center"/>
          </w:tcPr>
          <w:p w14:paraId="6F13BBE3" w14:textId="5A56F6A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2.2 </w:t>
            </w:r>
          </w:p>
        </w:tc>
        <w:tc>
          <w:tcPr>
            <w:tcW w:w="794" w:type="dxa"/>
            <w:vAlign w:val="center"/>
          </w:tcPr>
          <w:p w14:paraId="47E3121B" w14:textId="5541999E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2.6 </w:t>
            </w:r>
          </w:p>
        </w:tc>
      </w:tr>
      <w:tr w:rsidR="00477528" w:rsidRPr="003441D8" w14:paraId="453B2AC7" w14:textId="50AF35A3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D66AC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iO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8A064" w14:textId="144F734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7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DCFE1" w14:textId="56642DF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7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CC361" w14:textId="2429B08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03581" w14:textId="6447970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18AD3" w14:textId="25F83E6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7AF40" w14:textId="0C3E8EC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AE1A0" w14:textId="65B5A92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7384" w14:textId="37FDA58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783A" w14:textId="36167EC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910EC" w14:textId="1809CE9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4 </w:t>
            </w:r>
          </w:p>
        </w:tc>
        <w:tc>
          <w:tcPr>
            <w:tcW w:w="794" w:type="dxa"/>
            <w:vAlign w:val="center"/>
          </w:tcPr>
          <w:p w14:paraId="6CA995FD" w14:textId="4B464E57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92 </w:t>
            </w:r>
          </w:p>
        </w:tc>
      </w:tr>
      <w:tr w:rsidR="00477528" w:rsidRPr="003441D8" w14:paraId="7293E313" w14:textId="63384C40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4E8BE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Al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16956" w14:textId="722D4FC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2D770" w14:textId="4F2A5E6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FE3AA" w14:textId="236D9F8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DD3E3" w14:textId="45B2E4C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69138" w14:textId="642680B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DDE98" w14:textId="7BF10D7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9.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15179" w14:textId="1C9E60A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9.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6A25" w14:textId="1FF00D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5.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E974" w14:textId="7FCAED5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6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BBA1D" w14:textId="2700A79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5.4 </w:t>
            </w:r>
          </w:p>
        </w:tc>
        <w:tc>
          <w:tcPr>
            <w:tcW w:w="794" w:type="dxa"/>
            <w:vAlign w:val="center"/>
          </w:tcPr>
          <w:p w14:paraId="01D21BA1" w14:textId="5F29CBC7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6.4 </w:t>
            </w:r>
          </w:p>
        </w:tc>
      </w:tr>
      <w:tr w:rsidR="00477528" w:rsidRPr="003441D8" w14:paraId="3195269C" w14:textId="617B8A86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B4B3C" w14:textId="5632720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Fe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3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perscript"/>
              </w:rPr>
              <w:t>T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21609" w14:textId="6EF0B80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7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43DEC" w14:textId="1193610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4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85ABA" w14:textId="7907DF2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D832A" w14:textId="4AC1E1C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8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DA3D1" w14:textId="750ED4B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1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286A7" w14:textId="5575858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6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4AD13" w14:textId="6C6C765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6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AE22" w14:textId="7436283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2E7D" w14:textId="31C69D6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2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C593D" w14:textId="2B925F0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63 </w:t>
            </w:r>
          </w:p>
        </w:tc>
        <w:tc>
          <w:tcPr>
            <w:tcW w:w="794" w:type="dxa"/>
            <w:vAlign w:val="center"/>
          </w:tcPr>
          <w:p w14:paraId="5B7E32D6" w14:textId="29544FC2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.99 </w:t>
            </w:r>
          </w:p>
        </w:tc>
      </w:tr>
      <w:tr w:rsidR="00477528" w:rsidRPr="003441D8" w14:paraId="3C03578B" w14:textId="22849281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7072A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MnO</w:t>
            </w:r>
            <w:proofErr w:type="spellEnd"/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A9D97" w14:textId="7BE500B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C80B3" w14:textId="345CAD6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0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21A83" w14:textId="661D17A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0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FD202" w14:textId="3F20E69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855F7" w14:textId="581BB5E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1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6CA42" w14:textId="58515F1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1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A3B89" w14:textId="1B228F0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0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F6D2" w14:textId="07050D8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0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C077" w14:textId="34E23DF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ADFAD" w14:textId="66710CB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04 </w:t>
            </w:r>
          </w:p>
        </w:tc>
        <w:tc>
          <w:tcPr>
            <w:tcW w:w="794" w:type="dxa"/>
            <w:vAlign w:val="center"/>
          </w:tcPr>
          <w:p w14:paraId="52F52E36" w14:textId="1A02BC34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09 </w:t>
            </w:r>
          </w:p>
        </w:tc>
      </w:tr>
      <w:tr w:rsidR="00477528" w:rsidRPr="003441D8" w14:paraId="5BF2B8FD" w14:textId="75FACEEF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23FD1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MgO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72A56" w14:textId="7EBFBBC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01749" w14:textId="66822FC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8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A10AD" w14:textId="0704CBC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EAFCA" w14:textId="2E6F341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7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AA46F" w14:textId="5968C7D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9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31E2D" w14:textId="0A748C2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0974BE" w14:textId="0E162D5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09968" w14:textId="0ED89BA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3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F256" w14:textId="70B4978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6DB49" w14:textId="5B25CC3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45 </w:t>
            </w:r>
          </w:p>
        </w:tc>
        <w:tc>
          <w:tcPr>
            <w:tcW w:w="794" w:type="dxa"/>
            <w:vAlign w:val="center"/>
          </w:tcPr>
          <w:p w14:paraId="31E1A1EF" w14:textId="54184068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18 </w:t>
            </w:r>
          </w:p>
        </w:tc>
      </w:tr>
      <w:tr w:rsidR="00477528" w:rsidRPr="003441D8" w14:paraId="75C3D834" w14:textId="416BBB3C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FA38C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CaO</w:t>
            </w:r>
            <w:proofErr w:type="spellEnd"/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1D8F9" w14:textId="2B2FF6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4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D9B40" w14:textId="52D839E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9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9DB6F" w14:textId="68FE190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B434D3" w14:textId="3897394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4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B5419" w14:textId="21FCAE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6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62DEE" w14:textId="7F3FB90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8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CDE0C" w14:textId="2E34019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6359" w14:textId="71BD712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6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4A3E" w14:textId="1602D1D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7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7505E" w14:textId="0539767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47 </w:t>
            </w:r>
          </w:p>
        </w:tc>
        <w:tc>
          <w:tcPr>
            <w:tcW w:w="794" w:type="dxa"/>
            <w:vAlign w:val="center"/>
          </w:tcPr>
          <w:p w14:paraId="5CFAC463" w14:textId="08822D51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8.33 </w:t>
            </w:r>
          </w:p>
        </w:tc>
      </w:tr>
      <w:tr w:rsidR="00477528" w:rsidRPr="003441D8" w14:paraId="2CA5406B" w14:textId="0511227E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A3F1E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a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O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46865" w14:textId="22A7DCA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5C653" w14:textId="4EE9FAB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9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663FA" w14:textId="3622035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0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6312F" w14:textId="1E8B70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996DD" w14:textId="7F68921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2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D7E5D" w14:textId="6F3ED5F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2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5AD13" w14:textId="34E7A66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4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6BF9" w14:textId="5DF88EF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40088" w14:textId="2080FD6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5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E25A0" w14:textId="0F85AA9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26 </w:t>
            </w:r>
          </w:p>
        </w:tc>
        <w:tc>
          <w:tcPr>
            <w:tcW w:w="794" w:type="dxa"/>
            <w:vAlign w:val="center"/>
          </w:tcPr>
          <w:p w14:paraId="7D64F9BC" w14:textId="15ED29DC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28 </w:t>
            </w:r>
          </w:p>
        </w:tc>
      </w:tr>
      <w:tr w:rsidR="00477528" w:rsidRPr="003441D8" w14:paraId="28270571" w14:textId="466BA4B4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508A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K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O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91ECC" w14:textId="2828A1B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8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F39D2" w14:textId="12C918B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9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A1298" w14:textId="6590FE1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8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81ADF" w14:textId="35E515B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8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BCC0E" w14:textId="1916B7E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6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01644" w14:textId="71D5AD9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4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31F2C" w14:textId="4DFDC91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6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A730" w14:textId="08F1A48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0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ABDD" w14:textId="3C906A9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9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971AE" w14:textId="0B55A84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92 </w:t>
            </w:r>
          </w:p>
        </w:tc>
        <w:tc>
          <w:tcPr>
            <w:tcW w:w="794" w:type="dxa"/>
            <w:vAlign w:val="center"/>
          </w:tcPr>
          <w:p w14:paraId="2A9A67AE" w14:textId="70247C15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40 </w:t>
            </w:r>
          </w:p>
        </w:tc>
      </w:tr>
      <w:tr w:rsidR="00477528" w:rsidRPr="003441D8" w14:paraId="5DD126D2" w14:textId="42B933DB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896D0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P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2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O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bscript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EB6CD" w14:textId="56A2D22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7BF73" w14:textId="35CD90E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864AF" w14:textId="1FB60EC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B7979" w14:textId="0CD4E16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FE003" w14:textId="231B783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1B0C0" w14:textId="12DC52B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69189" w14:textId="1EFA228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222B" w14:textId="16E1E60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8697" w14:textId="473B204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02B9B" w14:textId="425229E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1 </w:t>
            </w:r>
          </w:p>
        </w:tc>
        <w:tc>
          <w:tcPr>
            <w:tcW w:w="794" w:type="dxa"/>
            <w:vAlign w:val="center"/>
          </w:tcPr>
          <w:p w14:paraId="560726B5" w14:textId="651F0C50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43 </w:t>
            </w:r>
          </w:p>
        </w:tc>
      </w:tr>
      <w:tr w:rsidR="00477528" w:rsidRPr="003441D8" w14:paraId="73604711" w14:textId="73284123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B299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LOI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6935D" w14:textId="317A4F9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1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04202" w14:textId="2874B02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11DDE" w14:textId="6F39CAC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9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3B102" w14:textId="6E0178E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A47A9" w14:textId="1FB2B62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BDF23" w14:textId="00C5D5A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BF2CB" w14:textId="18DDA30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7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2E9C" w14:textId="38C338A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7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00D8" w14:textId="7ADC611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0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1E49A" w14:textId="73854E2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62 </w:t>
            </w:r>
          </w:p>
        </w:tc>
        <w:tc>
          <w:tcPr>
            <w:tcW w:w="794" w:type="dxa"/>
            <w:vAlign w:val="center"/>
          </w:tcPr>
          <w:p w14:paraId="6A57C104" w14:textId="5C13FAD1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.69 </w:t>
            </w:r>
          </w:p>
        </w:tc>
      </w:tr>
      <w:tr w:rsidR="00477528" w:rsidRPr="003441D8" w14:paraId="085683C0" w14:textId="058A1D3D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346E5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otal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3926F" w14:textId="52E1DAE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5A4F5" w14:textId="05F5317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635C7" w14:textId="45C585D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9E6E9" w14:textId="261FC82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C6DC3" w14:textId="7347F22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B81A5" w14:textId="14ECF2C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8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96C70" w14:textId="635CE96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8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C1D4" w14:textId="01DFE59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9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C43F" w14:textId="5B75982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9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A2262" w14:textId="495B684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8.8 </w:t>
            </w:r>
          </w:p>
        </w:tc>
        <w:tc>
          <w:tcPr>
            <w:tcW w:w="794" w:type="dxa"/>
            <w:vAlign w:val="center"/>
          </w:tcPr>
          <w:p w14:paraId="1E90638F" w14:textId="52BB4A79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9.3 </w:t>
            </w:r>
          </w:p>
        </w:tc>
      </w:tr>
      <w:tr w:rsidR="0052602E" w:rsidRPr="003441D8" w14:paraId="7CCF1DA2" w14:textId="77777777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5D985" w14:textId="75CFDEB7" w:rsidR="0052602E" w:rsidRPr="003441D8" w:rsidRDefault="0052602E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 w:hint="eastAsia"/>
                <w:kern w:val="0"/>
                <w:sz w:val="16"/>
                <w:szCs w:val="16"/>
              </w:rPr>
              <w:t>Mg</w:t>
            </w: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86C5EA" w14:textId="1A194482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8.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6392DA" w14:textId="2CD9FCFD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.8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057DF3" w14:textId="4B4184A3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.2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BDBB6D" w14:textId="13D65489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CC30DF" w14:textId="64F1DC75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.5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7BA08D" w14:textId="6E04729C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4.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CAE3EB" w14:textId="76A39252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9.4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665AA" w14:textId="76237B0B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73869" w14:textId="04F93C8B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6</w:t>
            </w: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7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BE9F0" w14:textId="00CC2DE7" w:rsidR="0052602E" w:rsidRPr="003441D8" w:rsidRDefault="003441D8" w:rsidP="00477528">
            <w:pPr>
              <w:widowControl/>
              <w:spacing w:line="120" w:lineRule="auto"/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794" w:type="dxa"/>
            <w:vAlign w:val="center"/>
          </w:tcPr>
          <w:p w14:paraId="69DA7533" w14:textId="77B0AAC7" w:rsidR="0052602E" w:rsidRPr="003441D8" w:rsidRDefault="003441D8" w:rsidP="0047752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 w:hint="eastAsia"/>
                <w:color w:val="000000"/>
                <w:sz w:val="16"/>
                <w:szCs w:val="16"/>
              </w:rPr>
              <w:t>5</w:t>
            </w: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</w:t>
            </w:r>
          </w:p>
        </w:tc>
      </w:tr>
      <w:tr w:rsidR="00477528" w:rsidRPr="003441D8" w14:paraId="3EC85A7E" w14:textId="7624DB05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90E93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L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811596" w14:textId="059638B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6.6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602D2" w14:textId="738E0F1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5.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6F846" w14:textId="26AE40E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5.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F61EE" w14:textId="27539B9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29.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CD2C3" w14:textId="5AEF4BC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30.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E3A84" w14:textId="454116F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30.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78BDC" w14:textId="3D1B028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1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2959" w14:textId="574C390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4.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1E89" w14:textId="57D2296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1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5EC16" w14:textId="348BD30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0.2 </w:t>
            </w:r>
          </w:p>
        </w:tc>
        <w:tc>
          <w:tcPr>
            <w:tcW w:w="794" w:type="dxa"/>
            <w:vAlign w:val="center"/>
          </w:tcPr>
          <w:p w14:paraId="7EF35190" w14:textId="732B6F42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8.3 </w:t>
            </w:r>
          </w:p>
        </w:tc>
      </w:tr>
      <w:tr w:rsidR="00477528" w:rsidRPr="003441D8" w14:paraId="361D76BE" w14:textId="64582E43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445CC1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Ce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72ECF" w14:textId="5F6DF63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2.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B74BF" w14:textId="1345BFD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1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A8A0B" w14:textId="340E4BC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0.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EACDA" w14:textId="1261263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6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9ED67" w14:textId="037D7FC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9.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569D2" w14:textId="0E2DF41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60.0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19A297" w14:textId="7880345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2.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33BB" w14:textId="5172F75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3B3D" w14:textId="1347B8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5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23E0F" w14:textId="4186795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45 </w:t>
            </w:r>
          </w:p>
        </w:tc>
        <w:tc>
          <w:tcPr>
            <w:tcW w:w="794" w:type="dxa"/>
            <w:vAlign w:val="center"/>
          </w:tcPr>
          <w:p w14:paraId="25F3A0C6" w14:textId="5EEA8454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48 </w:t>
            </w:r>
          </w:p>
        </w:tc>
      </w:tr>
      <w:tr w:rsidR="00477528" w:rsidRPr="003441D8" w14:paraId="14B9F110" w14:textId="65E37669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119DD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Pr</w:t>
            </w:r>
            <w:proofErr w:type="spellEnd"/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9E7A9" w14:textId="39343F0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1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916F5" w14:textId="5215529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2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2A9AB" w14:textId="4159069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1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3D7D7" w14:textId="329363E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7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C4152" w14:textId="7713623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9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2EE7B" w14:textId="5AFD13A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0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B3E317" w14:textId="794E0DA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.3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AD51" w14:textId="0FDDCA3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4.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4CC9A" w14:textId="27B1ADB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3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902A2" w14:textId="6661AA5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3.4 </w:t>
            </w:r>
          </w:p>
        </w:tc>
        <w:tc>
          <w:tcPr>
            <w:tcW w:w="794" w:type="dxa"/>
            <w:vAlign w:val="center"/>
          </w:tcPr>
          <w:p w14:paraId="62428990" w14:textId="4BD14857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4.0 </w:t>
            </w:r>
          </w:p>
        </w:tc>
      </w:tr>
      <w:tr w:rsidR="00477528" w:rsidRPr="003441D8" w14:paraId="6138E61B" w14:textId="36D0FEEF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1A05F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d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220C6" w14:textId="47F5D1F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4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C0119D" w14:textId="4F811C0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6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08B07" w14:textId="074D172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5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260F7" w14:textId="2E96A14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7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E99E7" w14:textId="7709DDB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7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31945" w14:textId="77FF7CE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8.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D4AB3" w14:textId="786C0FF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9.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9EAE" w14:textId="596132F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9.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3108" w14:textId="2011A02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8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0C60A" w14:textId="5F3A6C9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7.1 </w:t>
            </w:r>
          </w:p>
        </w:tc>
        <w:tc>
          <w:tcPr>
            <w:tcW w:w="794" w:type="dxa"/>
            <w:vAlign w:val="center"/>
          </w:tcPr>
          <w:p w14:paraId="0AD0DBB0" w14:textId="5F648919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1.5 </w:t>
            </w:r>
          </w:p>
        </w:tc>
      </w:tr>
      <w:tr w:rsidR="00477528" w:rsidRPr="003441D8" w14:paraId="12DC324F" w14:textId="2EEC7B12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090B8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m</w:t>
            </w:r>
            <w:proofErr w:type="spellEnd"/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CC6CC" w14:textId="00C0C57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0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365CA" w14:textId="404C21B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4BC85" w14:textId="66D0CD6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9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0EE64" w14:textId="5486B06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2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65563" w14:textId="4EE7774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5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66F63" w14:textId="21095EC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3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BFA31" w14:textId="2DAC8FA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9D962" w14:textId="66A5501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.1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4531" w14:textId="28F6C2F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CCD0F" w14:textId="1DA25A4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.48 </w:t>
            </w:r>
          </w:p>
        </w:tc>
        <w:tc>
          <w:tcPr>
            <w:tcW w:w="794" w:type="dxa"/>
            <w:vAlign w:val="center"/>
          </w:tcPr>
          <w:p w14:paraId="413A2619" w14:textId="786DC90D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.93 </w:t>
            </w:r>
          </w:p>
        </w:tc>
      </w:tr>
      <w:tr w:rsidR="00477528" w:rsidRPr="003441D8" w14:paraId="6E0B425E" w14:textId="26C6FC93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2BB7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Eu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DC77A" w14:textId="08B684F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A5C9A" w14:textId="7C86925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7F4C27" w14:textId="0AF7BCC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91D3A" w14:textId="1AB2E51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4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32896" w14:textId="5ECF33C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8FFA0" w14:textId="3678BD6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7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35DC9" w14:textId="24D32CF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7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DEDA" w14:textId="38DA11B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5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548B" w14:textId="211F72D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DC72A" w14:textId="4E8604C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49 </w:t>
            </w:r>
          </w:p>
        </w:tc>
        <w:tc>
          <w:tcPr>
            <w:tcW w:w="794" w:type="dxa"/>
            <w:vAlign w:val="center"/>
          </w:tcPr>
          <w:p w14:paraId="3AD448D4" w14:textId="06719871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05 </w:t>
            </w:r>
          </w:p>
        </w:tc>
      </w:tr>
      <w:tr w:rsidR="00477528" w:rsidRPr="003441D8" w14:paraId="7C3DBE37" w14:textId="4EF1D43B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E0350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Gd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1F4F1" w14:textId="1993E13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1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EBC6E" w14:textId="184672B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FC3F7" w14:textId="7A03C68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3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DCC40" w14:textId="5853F15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4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16DEB" w14:textId="761F2E9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3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2B2D4" w14:textId="51B1A1B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4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33C6B" w14:textId="7AE35CD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3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A0B4" w14:textId="2FDAA73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9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C5F9" w14:textId="1CF273D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9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0039A" w14:textId="1C53029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54 </w:t>
            </w:r>
          </w:p>
        </w:tc>
        <w:tc>
          <w:tcPr>
            <w:tcW w:w="794" w:type="dxa"/>
            <w:vAlign w:val="center"/>
          </w:tcPr>
          <w:p w14:paraId="2E67C994" w14:textId="3797C5AE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.86 </w:t>
            </w:r>
          </w:p>
        </w:tc>
      </w:tr>
      <w:tr w:rsidR="00477528" w:rsidRPr="003441D8" w14:paraId="75227956" w14:textId="54878817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73F3C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b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1D95A" w14:textId="247D362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C5BDC" w14:textId="0BC6C04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D0508" w14:textId="2AF9B6A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6ABFE" w14:textId="05DC50C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10FEF" w14:textId="5C70F01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D0371" w14:textId="10CBB6F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9C1B2" w14:textId="542714D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8939E" w14:textId="11F5D51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3F8F4" w14:textId="6D00A26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50FA1" w14:textId="4C62CC6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1 </w:t>
            </w:r>
          </w:p>
        </w:tc>
        <w:tc>
          <w:tcPr>
            <w:tcW w:w="794" w:type="dxa"/>
            <w:vAlign w:val="center"/>
          </w:tcPr>
          <w:p w14:paraId="6E7CB910" w14:textId="0548E28A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76 </w:t>
            </w:r>
          </w:p>
        </w:tc>
      </w:tr>
      <w:tr w:rsidR="00477528" w:rsidRPr="003441D8" w14:paraId="650D3944" w14:textId="58278E6A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5CA2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Dy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857C9" w14:textId="1F56366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1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CA744" w14:textId="099A6F1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2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9AF40" w14:textId="6377FAC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1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4F209" w14:textId="1E08EBA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2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C5F732" w14:textId="36ADFE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9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90E48" w14:textId="59112BD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1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5C72E" w14:textId="53851F5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0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268C" w14:textId="54EB288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5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A5D8" w14:textId="16B4CA0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4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05835" w14:textId="30B84F8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21 </w:t>
            </w:r>
          </w:p>
        </w:tc>
        <w:tc>
          <w:tcPr>
            <w:tcW w:w="794" w:type="dxa"/>
            <w:vAlign w:val="center"/>
          </w:tcPr>
          <w:p w14:paraId="008F60E3" w14:textId="29CFE315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.30 </w:t>
            </w:r>
          </w:p>
        </w:tc>
      </w:tr>
      <w:tr w:rsidR="00477528" w:rsidRPr="003441D8" w14:paraId="59A8E822" w14:textId="27476BD4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AD1D3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Ho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0699E" w14:textId="44F96A9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07D56" w14:textId="3994186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502CB" w14:textId="21A3DCE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8F937" w14:textId="128F93D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6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D9A29" w14:textId="543A5C4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FCF04" w14:textId="624AA0F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5A82A" w14:textId="6455B3D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39AF" w14:textId="5FB3CF3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ED407" w14:textId="78A4EF2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E3A25" w14:textId="6A773E1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3 </w:t>
            </w:r>
          </w:p>
        </w:tc>
        <w:tc>
          <w:tcPr>
            <w:tcW w:w="794" w:type="dxa"/>
            <w:vAlign w:val="center"/>
          </w:tcPr>
          <w:p w14:paraId="7A007DA0" w14:textId="7B9729D0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82 </w:t>
            </w:r>
          </w:p>
        </w:tc>
      </w:tr>
      <w:tr w:rsidR="00477528" w:rsidRPr="003441D8" w14:paraId="0CE59228" w14:textId="712C08BF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E4727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Er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C8519" w14:textId="67167F8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AF96E" w14:textId="2312187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FD9A3" w14:textId="2E16371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6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D129D" w14:textId="5A93089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7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FE70E" w14:textId="3F79B22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4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FCBA4" w14:textId="35937AE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43E53" w14:textId="5D002FF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7D7A2" w14:textId="19CC099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8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847C1" w14:textId="6943836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8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9566D" w14:textId="5E15460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71 </w:t>
            </w:r>
          </w:p>
        </w:tc>
        <w:tc>
          <w:tcPr>
            <w:tcW w:w="794" w:type="dxa"/>
            <w:vAlign w:val="center"/>
          </w:tcPr>
          <w:p w14:paraId="41586EB7" w14:textId="712BA605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27 </w:t>
            </w:r>
          </w:p>
        </w:tc>
      </w:tr>
      <w:tr w:rsidR="00477528" w:rsidRPr="003441D8" w14:paraId="4B232195" w14:textId="328D1237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4B03E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m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A1EB4" w14:textId="2531F7A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8B39D" w14:textId="557F261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F47CE" w14:textId="2C06EB1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928565" w14:textId="76ACC98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4728B" w14:textId="10852F8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B2C30" w14:textId="3A3F53F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B2AA5" w14:textId="73EC7B7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C37F" w14:textId="76F95EF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CAE1" w14:textId="69A315C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8D4FB" w14:textId="3086C24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6 </w:t>
            </w:r>
          </w:p>
        </w:tc>
        <w:tc>
          <w:tcPr>
            <w:tcW w:w="794" w:type="dxa"/>
            <w:vAlign w:val="center"/>
          </w:tcPr>
          <w:p w14:paraId="6900A052" w14:textId="3CD872AA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33 </w:t>
            </w:r>
          </w:p>
        </w:tc>
      </w:tr>
      <w:tr w:rsidR="00477528" w:rsidRPr="003441D8" w14:paraId="7BE8B103" w14:textId="56B3BF2B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C371C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Yb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AE8D1" w14:textId="723AE27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263E2" w14:textId="5992791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E934C" w14:textId="193F111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4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574F1" w14:textId="00A93AE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5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43371" w14:textId="28D2686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3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6537C" w14:textId="05B8360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3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DA94C" w14:textId="1DC50DD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3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75A4" w14:textId="2A2D0BD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7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1F4C9" w14:textId="486054A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6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66A25" w14:textId="329D9F6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.55 </w:t>
            </w:r>
          </w:p>
        </w:tc>
        <w:tc>
          <w:tcPr>
            <w:tcW w:w="794" w:type="dxa"/>
            <w:vAlign w:val="center"/>
          </w:tcPr>
          <w:p w14:paraId="48B9C58A" w14:textId="63FA2157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00 </w:t>
            </w:r>
          </w:p>
        </w:tc>
      </w:tr>
      <w:tr w:rsidR="00477528" w:rsidRPr="003441D8" w14:paraId="1D82B98B" w14:textId="0DDDF368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BB2CF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Lu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76646" w14:textId="2A129C9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B5251" w14:textId="7C447F9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19A75" w14:textId="29D8128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F5AB5" w14:textId="0538E12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B7DAA5" w14:textId="1A3515C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BE6C0" w14:textId="4DC7B08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0227F" w14:textId="54ACB08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85EAC" w14:textId="0B3CF12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9B9E" w14:textId="312495E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AFBE8" w14:textId="63967A7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24 </w:t>
            </w:r>
          </w:p>
        </w:tc>
        <w:tc>
          <w:tcPr>
            <w:tcW w:w="794" w:type="dxa"/>
            <w:vAlign w:val="center"/>
          </w:tcPr>
          <w:p w14:paraId="16CF865F" w14:textId="1EE4AA4E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30 </w:t>
            </w:r>
          </w:p>
        </w:tc>
      </w:tr>
      <w:tr w:rsidR="00477528" w:rsidRPr="003441D8" w14:paraId="20D418A8" w14:textId="456636F8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4C55D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Rb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45FA5" w14:textId="43F7551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2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61522" w14:textId="535F29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8.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58B2D" w14:textId="4635146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0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8FE50" w14:textId="12C6E43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7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1090C" w14:textId="57B3830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3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4DDDD" w14:textId="1469EF3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9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02C38" w14:textId="29062E1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3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3E62" w14:textId="5C6A373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EE781" w14:textId="441863E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CEF1C" w14:textId="76BE3D6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2 </w:t>
            </w:r>
          </w:p>
        </w:tc>
        <w:tc>
          <w:tcPr>
            <w:tcW w:w="794" w:type="dxa"/>
            <w:vAlign w:val="center"/>
          </w:tcPr>
          <w:p w14:paraId="7D57B09E" w14:textId="7B46B577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8.13 </w:t>
            </w:r>
          </w:p>
        </w:tc>
      </w:tr>
      <w:tr w:rsidR="00477528" w:rsidRPr="003441D8" w14:paraId="3D79B3ED" w14:textId="62AC8BA4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C2A1E1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Ba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C8D4BB" w14:textId="565954E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9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5F948" w14:textId="7DAD0F3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7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8EF7C" w14:textId="5459454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69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847F5" w14:textId="18D15DF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6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D48A9" w14:textId="2B39D77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8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96040" w14:textId="04DA2A6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2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9E3D75" w14:textId="3F740E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63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92EA" w14:textId="5DE9307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95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D393" w14:textId="3129F29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8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52CB1" w14:textId="314D15C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823 </w:t>
            </w:r>
          </w:p>
        </w:tc>
        <w:tc>
          <w:tcPr>
            <w:tcW w:w="794" w:type="dxa"/>
            <w:vAlign w:val="center"/>
          </w:tcPr>
          <w:p w14:paraId="107604B2" w14:textId="754840BC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104 </w:t>
            </w:r>
          </w:p>
        </w:tc>
      </w:tr>
      <w:tr w:rsidR="00477528" w:rsidRPr="003441D8" w14:paraId="651B3986" w14:textId="6FE87244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858F4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h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9318D" w14:textId="73A8254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3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ECECF" w14:textId="09AEF78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5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09F4F" w14:textId="09ECCB7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C77CF" w14:textId="3427F31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9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BD1F6E" w14:textId="0133750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5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BB9FE" w14:textId="42EFBA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3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B28DB" w14:textId="54BF1E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.3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1C65" w14:textId="05F2599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8.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296E" w14:textId="3044D78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7.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F295" w14:textId="5C0C440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6.7 </w:t>
            </w:r>
          </w:p>
        </w:tc>
        <w:tc>
          <w:tcPr>
            <w:tcW w:w="794" w:type="dxa"/>
            <w:vAlign w:val="center"/>
          </w:tcPr>
          <w:p w14:paraId="43749237" w14:textId="5D99D9E4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.8 </w:t>
            </w:r>
          </w:p>
        </w:tc>
      </w:tr>
      <w:tr w:rsidR="00477528" w:rsidRPr="003441D8" w14:paraId="4A1793E5" w14:textId="7248DF82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7ABE57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U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508B0" w14:textId="0D3B7DA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3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B3628" w14:textId="33167F3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3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97DCA" w14:textId="62BC1EF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.4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B7F88" w14:textId="565957D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0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85361" w14:textId="4B9AC32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4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39B50" w14:textId="37BF9A4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4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A1532" w14:textId="2D6F513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7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DD6E" w14:textId="68D883D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1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9CA1" w14:textId="054FD8E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.2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A51A7" w14:textId="6341163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93 </w:t>
            </w:r>
          </w:p>
        </w:tc>
        <w:tc>
          <w:tcPr>
            <w:tcW w:w="794" w:type="dxa"/>
            <w:vAlign w:val="center"/>
          </w:tcPr>
          <w:p w14:paraId="70B37CB4" w14:textId="52FD54CE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.40 </w:t>
            </w:r>
          </w:p>
        </w:tc>
      </w:tr>
      <w:tr w:rsidR="00477528" w:rsidRPr="003441D8" w14:paraId="5D573571" w14:textId="5BAB381A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919601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b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D3467B9" w14:textId="3700F8C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14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E7C095D" w14:textId="37102D6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05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77FF081" w14:textId="0F0D43C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07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23A55CA" w14:textId="56B61EE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14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2F9E074" w14:textId="1A42FFD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.05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7249337" w14:textId="05A223A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8.8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1306CFD" w14:textId="5B2378E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.72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EEBE" w14:textId="3D54769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2.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B7C7" w14:textId="65AA3BD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.6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vAlign w:val="center"/>
          </w:tcPr>
          <w:p w14:paraId="00125DA5" w14:textId="4EC7BBC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.4 </w:t>
            </w:r>
          </w:p>
        </w:tc>
        <w:tc>
          <w:tcPr>
            <w:tcW w:w="794" w:type="dxa"/>
            <w:vAlign w:val="center"/>
          </w:tcPr>
          <w:p w14:paraId="52943268" w14:textId="5F7C3628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2.6 </w:t>
            </w:r>
          </w:p>
        </w:tc>
      </w:tr>
      <w:tr w:rsidR="00477528" w:rsidRPr="003441D8" w14:paraId="442BD988" w14:textId="3B368D73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AA1C5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a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A0D61B0" w14:textId="2D0D2D0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4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E6965FF" w14:textId="2F02401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2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7A9EEE" w14:textId="048F810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730129D" w14:textId="495168F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46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A46D824" w14:textId="015F46B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DEC560" w14:textId="290D767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F46EE14" w14:textId="5D65788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0.59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7F5B" w14:textId="06D541E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70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BD45" w14:textId="5C4FCE2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8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vAlign w:val="center"/>
          </w:tcPr>
          <w:p w14:paraId="0550C00D" w14:textId="7CA3F71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5 </w:t>
            </w:r>
          </w:p>
        </w:tc>
        <w:tc>
          <w:tcPr>
            <w:tcW w:w="794" w:type="dxa"/>
            <w:vAlign w:val="center"/>
          </w:tcPr>
          <w:p w14:paraId="36DD445A" w14:textId="394B4084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0.68 </w:t>
            </w:r>
          </w:p>
        </w:tc>
      </w:tr>
      <w:tr w:rsidR="00477528" w:rsidRPr="003441D8" w14:paraId="3356774F" w14:textId="16F6D7E8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02C1E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Ti</w:t>
            </w:r>
            <w:proofErr w:type="spellEnd"/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95842" w14:textId="1191308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587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BC241" w14:textId="4D31F55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541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80F22" w14:textId="77B2A4B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565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944D3" w14:textId="4ED72CF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419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21258" w14:textId="088FFA0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011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67C95" w14:textId="084E4BC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221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625F6" w14:textId="07B5988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844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334D" w14:textId="145DE1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sz w:val="16"/>
                <w:szCs w:val="16"/>
              </w:rPr>
              <w:t xml:space="preserve">4270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BB7C9" w14:textId="1BFB924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sz w:val="16"/>
                <w:szCs w:val="16"/>
              </w:rPr>
              <w:t xml:space="preserve">4239 </w:t>
            </w:r>
          </w:p>
        </w:tc>
        <w:tc>
          <w:tcPr>
            <w:tcW w:w="794" w:type="dxa"/>
            <w:tcBorders>
              <w:left w:val="nil"/>
              <w:bottom w:val="nil"/>
              <w:right w:val="nil"/>
            </w:tcBorders>
            <w:vAlign w:val="center"/>
          </w:tcPr>
          <w:p w14:paraId="23BEE065" w14:textId="1D27F0D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sz w:val="16"/>
                <w:szCs w:val="16"/>
              </w:rPr>
              <w:t xml:space="preserve">4206 </w:t>
            </w:r>
          </w:p>
        </w:tc>
        <w:tc>
          <w:tcPr>
            <w:tcW w:w="794" w:type="dxa"/>
            <w:vAlign w:val="center"/>
          </w:tcPr>
          <w:p w14:paraId="16C58B7E" w14:textId="204EEDF4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sz w:val="16"/>
                <w:szCs w:val="16"/>
              </w:rPr>
              <w:t xml:space="preserve">5999 </w:t>
            </w:r>
          </w:p>
        </w:tc>
      </w:tr>
      <w:tr w:rsidR="00477528" w:rsidRPr="003441D8" w14:paraId="36B4C414" w14:textId="0F0B6390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BD909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Pb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1DEC0" w14:textId="5916401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5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B333A" w14:textId="18E6F37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6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94337" w14:textId="3BFC548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5.8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4544B" w14:textId="0654530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.5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2ADBE" w14:textId="152439F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5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02C77" w14:textId="14A9C20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2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68DEC" w14:textId="37B2FD6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7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7585" w14:textId="45826EA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7.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C408A" w14:textId="5E01ABB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5.3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7C665" w14:textId="01260D7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5.2 </w:t>
            </w:r>
          </w:p>
        </w:tc>
        <w:tc>
          <w:tcPr>
            <w:tcW w:w="794" w:type="dxa"/>
            <w:vAlign w:val="center"/>
          </w:tcPr>
          <w:p w14:paraId="42F74E73" w14:textId="2BDF2A41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8.3 </w:t>
            </w:r>
          </w:p>
        </w:tc>
      </w:tr>
      <w:tr w:rsidR="00477528" w:rsidRPr="003441D8" w14:paraId="20402C3D" w14:textId="2B64D6E8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2F3DA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r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1E210" w14:textId="327D746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7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A60EB" w14:textId="7B5954F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9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500CD" w14:textId="6167A86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2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C5B77" w14:textId="7A238D4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1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DB767" w14:textId="3B939CE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6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1C139" w14:textId="1E56DA1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2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E7EED" w14:textId="7279753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1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0E0F" w14:textId="52B9F23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9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259F" w14:textId="6D41EAA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8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6CC5B" w14:textId="14D4459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69 </w:t>
            </w:r>
          </w:p>
        </w:tc>
        <w:tc>
          <w:tcPr>
            <w:tcW w:w="794" w:type="dxa"/>
            <w:vAlign w:val="center"/>
          </w:tcPr>
          <w:p w14:paraId="569558B6" w14:textId="2E7D7C02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153 </w:t>
            </w:r>
          </w:p>
        </w:tc>
      </w:tr>
      <w:tr w:rsidR="00477528" w:rsidRPr="003441D8" w14:paraId="11B45D5B" w14:textId="1F0B1246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DF414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Zr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98DE4" w14:textId="455753B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52983" w14:textId="6F8AA39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965D96" w14:textId="5FE904D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0F28C" w14:textId="1BF921C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5C166" w14:textId="4FD648C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9260C" w14:textId="4EDBC0E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5527A" w14:textId="7F087F1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1466" w14:textId="1CEE790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2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D4D1F" w14:textId="1F3F9C9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2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5ABC2" w14:textId="666645D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13 </w:t>
            </w:r>
          </w:p>
        </w:tc>
        <w:tc>
          <w:tcPr>
            <w:tcW w:w="794" w:type="dxa"/>
            <w:vAlign w:val="center"/>
          </w:tcPr>
          <w:p w14:paraId="06C8CE17" w14:textId="7C91F071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86 </w:t>
            </w:r>
          </w:p>
        </w:tc>
      </w:tr>
      <w:tr w:rsidR="00477528" w:rsidRPr="003441D8" w14:paraId="70AF97F7" w14:textId="05C206C1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E1D49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Hf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666052" w14:textId="2DE51FA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.97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8A0BB8" w14:textId="6150FB7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0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07B31" w14:textId="672D63D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0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B2EF7B" w14:textId="33CC3C9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7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9EBB9" w14:textId="506C385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7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4C7DD" w14:textId="1189603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60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430D8" w14:textId="56D8DC4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3.95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9F5C" w14:textId="337B2DB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.9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2FD4" w14:textId="6221FD8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.82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3E9C1" w14:textId="4D09137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6.59 </w:t>
            </w:r>
          </w:p>
        </w:tc>
        <w:tc>
          <w:tcPr>
            <w:tcW w:w="794" w:type="dxa"/>
            <w:vAlign w:val="center"/>
          </w:tcPr>
          <w:p w14:paraId="7F89DC92" w14:textId="703D999E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5.63 </w:t>
            </w:r>
          </w:p>
        </w:tc>
      </w:tr>
      <w:tr w:rsidR="00477528" w:rsidRPr="003441D8" w14:paraId="056CE93A" w14:textId="063B423B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5E3EB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Y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56FEF" w14:textId="564995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1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03FB31" w14:textId="4129D1E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858B3" w14:textId="62C5FF9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F92F6" w14:textId="480741B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8.8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5A93B" w14:textId="6B2C95E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6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A0950" w14:textId="443083E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4037A" w14:textId="2A3A176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4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28C0" w14:textId="2A5B1B6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9.9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335B" w14:textId="291015C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9.6 </w: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7CC67" w14:textId="69206E5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8.3 </w:t>
            </w:r>
          </w:p>
        </w:tc>
        <w:tc>
          <w:tcPr>
            <w:tcW w:w="794" w:type="dxa"/>
            <w:vAlign w:val="center"/>
          </w:tcPr>
          <w:p w14:paraId="2A68806A" w14:textId="1C3549BC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3.7 </w:t>
            </w:r>
          </w:p>
        </w:tc>
      </w:tr>
      <w:tr w:rsidR="00477528" w:rsidRPr="003441D8" w14:paraId="451600B8" w14:textId="435A7422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E3C0E44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V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0FC2963" w14:textId="5740D26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CC76E9" w14:textId="1A235105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2FA881C" w14:textId="78BF0A7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0446E3E" w14:textId="38D08E5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2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4612B8" w14:textId="34A3CBF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74900A6" w14:textId="7C920C3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6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6AAB80C" w14:textId="51305FA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7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72BB" w14:textId="40FA1D09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7.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6FFC" w14:textId="5AAC234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4.2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vAlign w:val="center"/>
          </w:tcPr>
          <w:p w14:paraId="56A7D382" w14:textId="18D30A4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1.9 </w:t>
            </w:r>
          </w:p>
        </w:tc>
        <w:tc>
          <w:tcPr>
            <w:tcW w:w="794" w:type="dxa"/>
            <w:vAlign w:val="center"/>
          </w:tcPr>
          <w:p w14:paraId="00261718" w14:textId="733D2BD0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38 </w:t>
            </w:r>
          </w:p>
        </w:tc>
      </w:tr>
      <w:tr w:rsidR="00477528" w:rsidRPr="003441D8" w14:paraId="4C681802" w14:textId="0CC6C05A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267B71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Cr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75A8DC4" w14:textId="02C0EC3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1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FD91CF" w14:textId="6308B17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2.7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5CFAAEA" w14:textId="18FA827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.8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ADC7807" w14:textId="30AE2F1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5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F54DAE" w14:textId="14D8E9D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2.8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BB1DB56" w14:textId="05AC251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9.4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13844E4" w14:textId="12C1F50A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4.93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9FB7" w14:textId="6994C53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6.5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14DC" w14:textId="73FF487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77.0 </w:t>
            </w:r>
          </w:p>
        </w:tc>
        <w:tc>
          <w:tcPr>
            <w:tcW w:w="794" w:type="dxa"/>
            <w:tcBorders>
              <w:top w:val="nil"/>
              <w:left w:val="nil"/>
              <w:right w:val="nil"/>
            </w:tcBorders>
            <w:vAlign w:val="center"/>
          </w:tcPr>
          <w:p w14:paraId="2081E3A4" w14:textId="238BBFE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86.4 </w:t>
            </w:r>
          </w:p>
        </w:tc>
        <w:tc>
          <w:tcPr>
            <w:tcW w:w="794" w:type="dxa"/>
            <w:vAlign w:val="center"/>
          </w:tcPr>
          <w:p w14:paraId="3FCE04DA" w14:textId="434E6753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36 </w:t>
            </w:r>
          </w:p>
        </w:tc>
      </w:tr>
      <w:tr w:rsidR="00477528" w:rsidRPr="003441D8" w14:paraId="7854490D" w14:textId="31DEA389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06DE7A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Co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35C02B4" w14:textId="62D40FF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3.66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1BE0667F" w14:textId="16B28C1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1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0AC8C4F8" w14:textId="4C50536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7.9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33925B9" w14:textId="6BD97D1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.9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2691CEC" w14:textId="5A6E724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4.5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25876719" w14:textId="07736B2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4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568AE9FF" w14:textId="1DC1D5C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2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B328" w14:textId="61D23551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2.3 </w:t>
            </w:r>
          </w:p>
        </w:tc>
        <w:tc>
          <w:tcPr>
            <w:tcW w:w="7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BF00" w14:textId="330526F4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2.6 </w:t>
            </w:r>
          </w:p>
        </w:tc>
        <w:tc>
          <w:tcPr>
            <w:tcW w:w="794" w:type="dxa"/>
            <w:tcBorders>
              <w:left w:val="nil"/>
              <w:right w:val="nil"/>
            </w:tcBorders>
            <w:vAlign w:val="center"/>
          </w:tcPr>
          <w:p w14:paraId="4C843968" w14:textId="67B4310F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2.6 </w:t>
            </w:r>
          </w:p>
        </w:tc>
        <w:tc>
          <w:tcPr>
            <w:tcW w:w="794" w:type="dxa"/>
            <w:vAlign w:val="center"/>
          </w:tcPr>
          <w:p w14:paraId="45348414" w14:textId="06CB052A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20.2 </w:t>
            </w:r>
          </w:p>
        </w:tc>
      </w:tr>
      <w:tr w:rsidR="00477528" w:rsidRPr="003441D8" w14:paraId="1CCB769E" w14:textId="3591C146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shd w:val="clear" w:color="auto" w:fill="auto"/>
            <w:vAlign w:val="center"/>
            <w:hideMark/>
          </w:tcPr>
          <w:p w14:paraId="548360B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Ni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4F2178EF" w14:textId="7DF7A16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0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522954B8" w14:textId="2EE5C1B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3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16A40644" w14:textId="5C26CCD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7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2D911600" w14:textId="7B573E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0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3205D9CA" w14:textId="0A0C705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0.9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2580E16B" w14:textId="4B7A77E2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6.91 </w:t>
            </w:r>
          </w:p>
        </w:tc>
        <w:tc>
          <w:tcPr>
            <w:tcW w:w="794" w:type="dxa"/>
            <w:shd w:val="clear" w:color="auto" w:fill="auto"/>
            <w:noWrap/>
            <w:hideMark/>
          </w:tcPr>
          <w:p w14:paraId="5C5480D7" w14:textId="60D7336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.54 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30DF9013" w14:textId="57BCB32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1.4 </w:t>
            </w:r>
          </w:p>
        </w:tc>
        <w:tc>
          <w:tcPr>
            <w:tcW w:w="794" w:type="dxa"/>
            <w:shd w:val="clear" w:color="auto" w:fill="auto"/>
            <w:noWrap/>
            <w:vAlign w:val="center"/>
            <w:hideMark/>
          </w:tcPr>
          <w:p w14:paraId="0BA6E5D3" w14:textId="6296E51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4.7 </w:t>
            </w:r>
          </w:p>
        </w:tc>
        <w:tc>
          <w:tcPr>
            <w:tcW w:w="794" w:type="dxa"/>
            <w:vAlign w:val="center"/>
          </w:tcPr>
          <w:p w14:paraId="65E9F8A8" w14:textId="51E033DE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33.7 </w:t>
            </w:r>
          </w:p>
        </w:tc>
        <w:tc>
          <w:tcPr>
            <w:tcW w:w="794" w:type="dxa"/>
            <w:vAlign w:val="center"/>
          </w:tcPr>
          <w:p w14:paraId="33B069EE" w14:textId="2132BD8B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40.5 </w:t>
            </w:r>
          </w:p>
        </w:tc>
      </w:tr>
      <w:tr w:rsidR="00477528" w:rsidRPr="003441D8" w14:paraId="4D22AE57" w14:textId="329E3492" w:rsidTr="00477528">
        <w:trPr>
          <w:gridAfter w:val="1"/>
          <w:wAfter w:w="85" w:type="dxa"/>
          <w:cantSplit/>
          <w:trHeight w:hRule="exact" w:val="284"/>
          <w:tblCellSpacing w:w="8" w:type="dxa"/>
        </w:trPr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925042" w14:textId="77777777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宋体" w:hAnsi="Times New Roman" w:cs="Times New Roman"/>
                <w:kern w:val="0"/>
                <w:sz w:val="16"/>
                <w:szCs w:val="16"/>
              </w:rPr>
              <w:t>Sc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1DCB0B" w14:textId="7A1E9CE8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20.3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E034162" w14:textId="6E36DFD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>15.6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DF02504" w14:textId="3C9FD1AD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.7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0C8F12E" w14:textId="4012D0F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5.0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D94CAC" w14:textId="5A5FBA0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3.8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65F4FF4" w14:textId="3FC7FA6C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9.37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18B2C03" w14:textId="01E61550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hAnsi="Times New Roman" w:cs="Times New Roman"/>
                <w:sz w:val="16"/>
                <w:szCs w:val="16"/>
              </w:rPr>
              <w:t xml:space="preserve">11.4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47045" w14:textId="1110C246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.78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3C03D" w14:textId="6979FCCB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.77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vAlign w:val="center"/>
          </w:tcPr>
          <w:p w14:paraId="67A80BEC" w14:textId="07E3E213" w:rsidR="00477528" w:rsidRPr="003441D8" w:rsidRDefault="00477528" w:rsidP="00477528">
            <w:pPr>
              <w:widowControl/>
              <w:spacing w:line="12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9.81 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vAlign w:val="center"/>
          </w:tcPr>
          <w:p w14:paraId="7A538BEB" w14:textId="4C649CB6" w:rsidR="00477528" w:rsidRPr="003441D8" w:rsidRDefault="00477528" w:rsidP="00477528">
            <w:pPr>
              <w:widowControl/>
              <w:jc w:val="left"/>
              <w:rPr>
                <w:sz w:val="16"/>
                <w:szCs w:val="16"/>
              </w:rPr>
            </w:pPr>
            <w:r w:rsidRPr="003441D8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 xml:space="preserve">17.2 </w:t>
            </w:r>
          </w:p>
        </w:tc>
      </w:tr>
    </w:tbl>
    <w:p w14:paraId="4872E81E" w14:textId="53F6A688" w:rsidR="00F632D8" w:rsidRPr="00C64BD0" w:rsidRDefault="00F632D8" w:rsidP="0052602E">
      <w:pPr>
        <w:spacing w:line="14" w:lineRule="exact"/>
        <w:rPr>
          <w:rFonts w:ascii="宋体" w:eastAsia="宋体" w:hAnsi="宋体"/>
        </w:rPr>
      </w:pPr>
      <w:r>
        <w:rPr>
          <w:rFonts w:ascii="宋体" w:eastAsia="宋体" w:hAnsi="宋体"/>
        </w:rPr>
        <w:fldChar w:fldCharType="begin"/>
      </w:r>
      <w:r>
        <w:rPr>
          <w:rFonts w:ascii="宋体" w:eastAsia="宋体" w:hAnsi="宋体"/>
        </w:rPr>
        <w:instrText xml:space="preserve"> ADDIN </w:instrText>
      </w:r>
      <w:r>
        <w:rPr>
          <w:rFonts w:ascii="宋体" w:eastAsia="宋体" w:hAnsi="宋体"/>
        </w:rPr>
        <w:fldChar w:fldCharType="end"/>
      </w:r>
    </w:p>
    <w:sectPr w:rsidR="00F632D8" w:rsidRPr="00C64B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A2E7" w14:textId="77777777" w:rsidR="00DE300B" w:rsidRDefault="00DE300B" w:rsidP="00E56A7F">
      <w:r>
        <w:separator/>
      </w:r>
    </w:p>
  </w:endnote>
  <w:endnote w:type="continuationSeparator" w:id="0">
    <w:p w14:paraId="71717EC8" w14:textId="77777777" w:rsidR="00DE300B" w:rsidRDefault="00DE300B" w:rsidP="00E56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0304F" w14:textId="77777777" w:rsidR="00DE300B" w:rsidRDefault="00DE300B" w:rsidP="00E56A7F">
      <w:r>
        <w:separator/>
      </w:r>
    </w:p>
  </w:footnote>
  <w:footnote w:type="continuationSeparator" w:id="0">
    <w:p w14:paraId="2DA7FB7B" w14:textId="77777777" w:rsidR="00DE300B" w:rsidRDefault="00DE300B" w:rsidP="00E56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A5DE8"/>
    <w:multiLevelType w:val="hybridMultilevel"/>
    <w:tmpl w:val="2B441B0C"/>
    <w:lvl w:ilvl="0" w:tplc="030677A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02774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G1MDAzNzOysLRQ0lEKTi0uzszPAykwrQUA6ZSgmCwAAAA="/>
  </w:docVars>
  <w:rsids>
    <w:rsidRoot w:val="00F632D8"/>
    <w:rsid w:val="002946A6"/>
    <w:rsid w:val="003441D8"/>
    <w:rsid w:val="0034594A"/>
    <w:rsid w:val="003D13AC"/>
    <w:rsid w:val="00426D0C"/>
    <w:rsid w:val="00477528"/>
    <w:rsid w:val="0052602E"/>
    <w:rsid w:val="006621F3"/>
    <w:rsid w:val="006A37E1"/>
    <w:rsid w:val="006D4435"/>
    <w:rsid w:val="00833FD4"/>
    <w:rsid w:val="00AF36D2"/>
    <w:rsid w:val="00AF4699"/>
    <w:rsid w:val="00C17C15"/>
    <w:rsid w:val="00C648A9"/>
    <w:rsid w:val="00C64BD0"/>
    <w:rsid w:val="00CD147E"/>
    <w:rsid w:val="00DE300B"/>
    <w:rsid w:val="00E22744"/>
    <w:rsid w:val="00E56A7F"/>
    <w:rsid w:val="00EA52F2"/>
    <w:rsid w:val="00ED649B"/>
    <w:rsid w:val="00F3052B"/>
    <w:rsid w:val="00F632D8"/>
    <w:rsid w:val="00F83288"/>
    <w:rsid w:val="00F9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A96F69"/>
  <w15:chartTrackingRefBased/>
  <w15:docId w15:val="{68580CA4-EF2E-4A7A-ADCA-118B23210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632D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F632D8"/>
    <w:pPr>
      <w:jc w:val="center"/>
    </w:pPr>
    <w:rPr>
      <w:rFonts w:ascii="Times New Roman" w:eastAsia="等线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632D8"/>
    <w:rPr>
      <w:rFonts w:ascii="Times New Roman" w:eastAsia="等线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632D8"/>
    <w:rPr>
      <w:rFonts w:ascii="Times New Roman" w:eastAsia="等线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632D8"/>
    <w:rPr>
      <w:rFonts w:ascii="Times New Roman" w:eastAsia="等线" w:hAnsi="Times New Roman" w:cs="Times New Roman"/>
      <w:noProof/>
      <w:sz w:val="20"/>
    </w:rPr>
  </w:style>
  <w:style w:type="paragraph" w:styleId="a3">
    <w:name w:val="header"/>
    <w:basedOn w:val="a"/>
    <w:link w:val="a4"/>
    <w:uiPriority w:val="99"/>
    <w:unhideWhenUsed/>
    <w:rsid w:val="00F632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32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32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32D8"/>
    <w:rPr>
      <w:sz w:val="18"/>
      <w:szCs w:val="18"/>
    </w:rPr>
  </w:style>
  <w:style w:type="character" w:styleId="a7">
    <w:name w:val="Hyperlink"/>
    <w:basedOn w:val="a0"/>
    <w:uiPriority w:val="99"/>
    <w:unhideWhenUsed/>
    <w:rsid w:val="00F632D8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632D8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F632D8"/>
  </w:style>
  <w:style w:type="character" w:styleId="aa">
    <w:name w:val="FollowedHyperlink"/>
    <w:basedOn w:val="a0"/>
    <w:uiPriority w:val="99"/>
    <w:semiHidden/>
    <w:unhideWhenUsed/>
    <w:rsid w:val="00F632D8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F632D8"/>
    <w:pPr>
      <w:ind w:firstLineChars="200" w:firstLine="420"/>
    </w:pPr>
  </w:style>
  <w:style w:type="paragraph" w:styleId="ac">
    <w:name w:val="Date"/>
    <w:basedOn w:val="a"/>
    <w:next w:val="a"/>
    <w:link w:val="ad"/>
    <w:uiPriority w:val="99"/>
    <w:semiHidden/>
    <w:unhideWhenUsed/>
    <w:rsid w:val="00F632D8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F632D8"/>
  </w:style>
  <w:style w:type="table" w:styleId="ae">
    <w:name w:val="Table Grid"/>
    <w:basedOn w:val="a1"/>
    <w:uiPriority w:val="39"/>
    <w:rsid w:val="00F632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List Table 6 Colorful"/>
    <w:basedOn w:val="a1"/>
    <w:uiPriority w:val="51"/>
    <w:rsid w:val="00F632D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4DFC16-9673-4100-9355-4AE54AD1A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887</Words>
  <Characters>5061</Characters>
  <Application>Microsoft Office Word</Application>
  <DocSecurity>0</DocSecurity>
  <Lines>42</Lines>
  <Paragraphs>11</Paragraphs>
  <ScaleCrop>false</ScaleCrop>
  <Company/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汪 浪</dc:creator>
  <cp:keywords/>
  <dc:description/>
  <cp:lastModifiedBy>汪 浪</cp:lastModifiedBy>
  <cp:revision>9</cp:revision>
  <dcterms:created xsi:type="dcterms:W3CDTF">2022-05-31T02:39:00Z</dcterms:created>
  <dcterms:modified xsi:type="dcterms:W3CDTF">2022-06-01T01:45:00Z</dcterms:modified>
</cp:coreProperties>
</file>